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CE5113">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CE5113">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CE5113">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CE5113">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CE5113">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CE5113">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CE5113">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CE5113">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CE5113">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CE5113">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CE5113">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CE5113">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CE5113">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CE5113">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CE5113">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CE5113">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CE5113">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CE5113">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CE5113">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CE5113">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CE5113">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CE5113">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CE5113">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CE5113">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CE5113">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CE5113">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CE5113">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CE5113">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F11FDC" w:rsidRDefault="00F11FDC" w:rsidP="007016BF">
                              <w:pPr>
                                <w:spacing w:before="60" w:after="0"/>
                                <w:jc w:val="center"/>
                                <w:rPr>
                                  <w:lang w:val="sv-SE"/>
                                </w:rPr>
                              </w:pPr>
                              <w:r>
                                <w:rPr>
                                  <w:lang w:val="sv-SE"/>
                                </w:rPr>
                                <w:t>Register Preparator</w:t>
                              </w:r>
                            </w:p>
                            <w:p w14:paraId="5B7E5EAE" w14:textId="77777777" w:rsidR="00F11FDC" w:rsidRPr="00C7380D" w:rsidRDefault="00F11FDC"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F11FDC" w:rsidRDefault="00F11FDC" w:rsidP="00F52895">
                              <w:pPr>
                                <w:spacing w:before="60" w:after="0"/>
                                <w:jc w:val="center"/>
                                <w:rPr>
                                  <w:lang w:val="sv-SE"/>
                                </w:rPr>
                              </w:pPr>
                              <w:r>
                                <w:rPr>
                                  <w:lang w:val="sv-SE"/>
                                </w:rPr>
                                <w:t>Register Allocator</w:t>
                              </w:r>
                            </w:p>
                            <w:p w14:paraId="49971E8A" w14:textId="77777777" w:rsidR="00F11FDC" w:rsidRDefault="00F11FDC"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F11FDC" w:rsidRPr="009C410A" w:rsidRDefault="00F11FD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11FDC" w:rsidRPr="009C410A" w:rsidRDefault="00F11FDC"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F11FDC" w:rsidRDefault="00F11FDC"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F11FDC" w:rsidRDefault="00F11FDC"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F11FDC" w:rsidRDefault="00F11FDC" w:rsidP="007016BF">
                              <w:pPr>
                                <w:pStyle w:val="Normalwebb"/>
                                <w:spacing w:before="60" w:line="252" w:lineRule="auto"/>
                                <w:jc w:val="center"/>
                              </w:pPr>
                              <w:r>
                                <w:rPr>
                                  <w:rFonts w:eastAsia="Calibri"/>
                                  <w:sz w:val="22"/>
                                  <w:szCs w:val="22"/>
                                  <w:lang w:val="en-US"/>
                                </w:rPr>
                                <w:t>Object Code</w:t>
                              </w:r>
                            </w:p>
                            <w:p w14:paraId="774C3A6C" w14:textId="77777777" w:rsidR="00F11FDC" w:rsidRDefault="00F11FDC"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F11FDC" w:rsidRDefault="00F11FDC"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F11FDC" w:rsidRDefault="00F11FDC"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F11FDC" w:rsidRDefault="00F11FDC" w:rsidP="007016BF">
                        <w:pPr>
                          <w:spacing w:before="60" w:after="0"/>
                          <w:jc w:val="center"/>
                          <w:rPr>
                            <w:lang w:val="sv-SE"/>
                          </w:rPr>
                        </w:pPr>
                        <w:r>
                          <w:rPr>
                            <w:lang w:val="sv-SE"/>
                          </w:rPr>
                          <w:t>Register Preparator</w:t>
                        </w:r>
                      </w:p>
                      <w:p w14:paraId="5B7E5EAE" w14:textId="77777777" w:rsidR="00F11FDC" w:rsidRPr="00C7380D" w:rsidRDefault="00F11FDC"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F11FDC" w:rsidRDefault="00F11FDC" w:rsidP="00F52895">
                        <w:pPr>
                          <w:spacing w:before="60" w:after="0"/>
                          <w:jc w:val="center"/>
                          <w:rPr>
                            <w:lang w:val="sv-SE"/>
                          </w:rPr>
                        </w:pPr>
                        <w:r>
                          <w:rPr>
                            <w:lang w:val="sv-SE"/>
                          </w:rPr>
                          <w:t>Register Allocator</w:t>
                        </w:r>
                      </w:p>
                      <w:p w14:paraId="49971E8A" w14:textId="77777777" w:rsidR="00F11FDC" w:rsidRDefault="00F11FDC"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F11FDC" w:rsidRPr="009C410A" w:rsidRDefault="00F11FDC"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F11FDC" w:rsidRPr="009C410A" w:rsidRDefault="00F11FDC"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F11FDC" w:rsidRDefault="00F11FDC"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F11FDC" w:rsidRDefault="00F11FDC"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F11FDC" w:rsidRDefault="00F11FDC" w:rsidP="007016BF">
                        <w:pPr>
                          <w:pStyle w:val="Normalwebb"/>
                          <w:spacing w:before="60" w:line="252" w:lineRule="auto"/>
                          <w:jc w:val="center"/>
                        </w:pPr>
                        <w:r>
                          <w:rPr>
                            <w:rFonts w:eastAsia="Calibri"/>
                            <w:sz w:val="22"/>
                            <w:szCs w:val="22"/>
                            <w:lang w:val="en-US"/>
                          </w:rPr>
                          <w:t>Object Code</w:t>
                        </w:r>
                      </w:p>
                      <w:p w14:paraId="774C3A6C" w14:textId="77777777" w:rsidR="00F11FDC" w:rsidRDefault="00F11FDC"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F11FDC" w:rsidRDefault="00F11FDC"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F11FDC" w:rsidRDefault="00F11FDC"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rPrChange>
          </w:rPr>
          <w:t>m</w:t>
        </w:r>
      </w:ins>
      <w:ins w:id="369" w:author="Stefan Bjornander" w:date="2015-04-25T10:34:00Z">
        <w:r w:rsidRPr="00EC76D5">
          <w:rPr>
            <w:rStyle w:val="CodeInText"/>
            <w:color w:val="auto"/>
            <w:rPrChange w:id="370" w:author="Stefan Bjornander" w:date="2015-04-25T10:34:00Z">
              <w:rPr/>
            </w:rPrChange>
          </w:rPr>
          <w:t>_</w:t>
        </w:r>
      </w:ins>
      <w:ins w:id="371" w:author="Stefan Bjornander" w:date="2015-04-25T10:33:00Z">
        <w:r w:rsidRPr="00EC76D5">
          <w:rPr>
            <w:rStyle w:val="CodeInText"/>
            <w:color w:val="auto"/>
            <w:rPrChange w:id="372" w:author="Stefan Bjornander" w:date="2015-04-25T10:34:00Z">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rPrChange>
          </w:rPr>
          <w:t>m_trueSet</w:t>
        </w:r>
        <w:r w:rsidR="0095752C" w:rsidRPr="00EC76D5">
          <w:t xml:space="preserve"> and </w:t>
        </w:r>
        <w:r w:rsidR="0095752C" w:rsidRPr="00EC76D5">
          <w:rPr>
            <w:rStyle w:val="CodeInText"/>
            <w:color w:val="auto"/>
            <w:rPrChange w:id="409" w:author="Stefan Bjornander" w:date="2015-04-25T10:42:00Z">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rPrChange>
          </w:rPr>
          <w:t>m_volatile</w:t>
        </w:r>
        <w:r w:rsidRPr="00EC76D5">
          <w:t xml:space="preserve"> field in the </w:t>
        </w:r>
        <w:r w:rsidRPr="00EC76D5">
          <w:rPr>
            <w:rStyle w:val="CodeInText"/>
            <w:color w:val="auto"/>
            <w:rPrChange w:id="4331" w:author="Stefan Bjornander" w:date="2015-04-25T10:32:00Z">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i w:val="0"/>
              </w:rPr>
            </w:rPrChange>
          </w:rPr>
          <w:t>m_trueSet</w:t>
        </w:r>
        <w:r>
          <w:t xml:space="preserve"> and </w:t>
        </w:r>
        <w:r>
          <w:rPr>
            <w:rStyle w:val="CodeInText"/>
            <w:color w:val="auto"/>
            <w:rPrChange w:id="5704" w:author="Stefan Bjornander" w:date="2015-04-25T10:42:00Z">
              <w:rPr>
                <w:rStyle w:val="CodeInText"/>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0B6A5056" w:rsidR="006E1FB9" w:rsidRPr="006E1FB9" w:rsidRDefault="006E1FB9" w:rsidP="006E1FB9">
      <w:pPr>
        <w:pStyle w:val="Code"/>
        <w:rPr>
          <w:highlight w:val="white"/>
        </w:rPr>
      </w:pPr>
      <w:r w:rsidRPr="006E1FB9">
        <w:rPr>
          <w:highlight w:val="white"/>
        </w:rPr>
        <w:t xml:space="preserve">    public int </w:t>
      </w:r>
      <w:r w:rsidR="0095287E">
        <w:rPr>
          <w:highlight w:val="white"/>
        </w:rPr>
        <w:t>SizeArray</w:t>
      </w:r>
      <w:r w:rsidRPr="006E1FB9">
        <w:rPr>
          <w:highlight w:val="white"/>
        </w:rPr>
        <w:t>()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i w:val="0"/>
              </w:rPr>
            </w:rPrChange>
          </w:rPr>
          <w:t>m_volatile</w:t>
        </w:r>
        <w:r>
          <w:t xml:space="preserve"> field in the </w:t>
        </w:r>
        <w:r>
          <w:rPr>
            <w:rStyle w:val="CodeInText"/>
            <w:color w:val="auto"/>
            <w:rPrChange w:id="5797" w:author="Stefan Bjornander" w:date="2015-04-25T10:32:00Z">
              <w:rPr>
                <w:rStyle w:val="CodeInText"/>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38B41B33" w14:textId="6B581ABD" w:rsidR="00D935A0" w:rsidRDefault="00D935A0" w:rsidP="007B4210">
      <w:pPr>
        <w:pStyle w:val="Code"/>
        <w:rPr>
          <w:highlight w:val="white"/>
        </w:rPr>
      </w:pPr>
      <w:r w:rsidRPr="007B4210">
        <w:rPr>
          <w:highlight w:val="white"/>
        </w:rPr>
        <w:t xml:space="preserve">    public void Goto(MiddleCode middleCode) {</w:t>
      </w:r>
    </w:p>
    <w:p w14:paraId="2E06B37B" w14:textId="014E8616" w:rsidR="009059EC" w:rsidRPr="007B4210" w:rsidRDefault="009059EC" w:rsidP="007B4210">
      <w:pPr>
        <w:pStyle w:val="Code"/>
        <w:rPr>
          <w:highlight w:val="white"/>
        </w:rPr>
      </w:pPr>
      <w:r>
        <w:rPr>
          <w:highlight w:val="white"/>
        </w:rPr>
        <w:t xml:space="preserve">      int jumpTarget = (int)</w:t>
      </w:r>
      <w:r w:rsidRPr="007B4210">
        <w:rPr>
          <w:highlight w:val="white"/>
        </w:rPr>
        <w:t xml:space="preserve"> middleCode[0]</w:t>
      </w:r>
      <w:r>
        <w:rPr>
          <w:highlight w:val="white"/>
        </w:rPr>
        <w:t>;</w:t>
      </w:r>
    </w:p>
    <w:p w14:paraId="1E0087AD" w14:textId="48A37721" w:rsidR="00D935A0" w:rsidRPr="007B4210" w:rsidRDefault="00D935A0" w:rsidP="009059EC">
      <w:pPr>
        <w:pStyle w:val="Code"/>
        <w:rPr>
          <w:highlight w:val="white"/>
        </w:rPr>
      </w:pPr>
      <w:r w:rsidRPr="007B4210">
        <w:rPr>
          <w:highlight w:val="white"/>
        </w:rPr>
        <w:t xml:space="preserve">      AddAssemblyCode(AssemblyOperator.jmp, null, null,</w:t>
      </w:r>
      <w:r w:rsidR="009059EC">
        <w:rPr>
          <w:highlight w:val="white"/>
        </w:rPr>
        <w:t xml:space="preserve"> jumpTarget);</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019A9E98" w:rsidR="00D935A0" w:rsidRPr="007B4210" w:rsidRDefault="0088021F" w:rsidP="0088021F">
      <w:pPr>
        <w:rPr>
          <w:highlight w:val="white"/>
        </w:rPr>
      </w:pPr>
      <w:r>
        <w:rPr>
          <w:highlight w:val="white"/>
        </w:rPr>
        <w:lastRenderedPageBreak/>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1AFA4166"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788AC5DB" w14:textId="77777777" w:rsidR="009C0DFD" w:rsidRPr="009C0DFD" w:rsidRDefault="009C0DFD" w:rsidP="009C0DFD">
      <w:pPr>
        <w:pStyle w:val="Code"/>
        <w:rPr>
          <w:highlight w:val="white"/>
        </w:rPr>
      </w:pPr>
      <w:r w:rsidRPr="009C0DFD">
        <w:rPr>
          <w:highlight w:val="white"/>
        </w:rPr>
        <w:t xml:space="preserve">    public void CarryExpression(MiddleCode middleCode) {</w:t>
      </w:r>
    </w:p>
    <w:p w14:paraId="7ED5630F" w14:textId="77777777" w:rsidR="009C0DFD" w:rsidRPr="009C0DFD" w:rsidRDefault="009C0DFD" w:rsidP="009C0DFD">
      <w:pPr>
        <w:pStyle w:val="Code"/>
        <w:rPr>
          <w:highlight w:val="white"/>
        </w:rPr>
      </w:pPr>
      <w:r w:rsidRPr="009C0DFD">
        <w:rPr>
          <w:highlight w:val="white"/>
        </w:rPr>
        <w:t xml:space="preserve">      AssemblyOperator objectOperator =</w:t>
      </w:r>
    </w:p>
    <w:p w14:paraId="5B462411" w14:textId="77777777" w:rsidR="009C0DFD" w:rsidRPr="009C0DFD" w:rsidRDefault="009C0DFD" w:rsidP="009C0DFD">
      <w:pPr>
        <w:pStyle w:val="Code"/>
        <w:rPr>
          <w:highlight w:val="white"/>
        </w:rPr>
      </w:pPr>
      <w:r w:rsidRPr="009C0DFD">
        <w:rPr>
          <w:highlight w:val="white"/>
        </w:rPr>
        <w:t xml:space="preserve">        m_middleToIntegralMap[middleCode.Operator];</w:t>
      </w:r>
    </w:p>
    <w:p w14:paraId="2CE2967D" w14:textId="77777777" w:rsidR="009C0DFD" w:rsidRPr="009C0DFD" w:rsidRDefault="009C0DFD" w:rsidP="009C0DFD">
      <w:pPr>
        <w:pStyle w:val="Code"/>
        <w:rPr>
          <w:highlight w:val="white"/>
        </w:rPr>
      </w:pPr>
      <w:r w:rsidRPr="009C0DFD">
        <w:rPr>
          <w:highlight w:val="white"/>
        </w:rPr>
        <w:t xml:space="preserve">      int jumpTarget = (int) middleCode[0];</w:t>
      </w:r>
    </w:p>
    <w:p w14:paraId="0BB40BFC" w14:textId="77777777" w:rsidR="009C0DFD" w:rsidRPr="009C0DFD" w:rsidRDefault="009C0DFD" w:rsidP="009C0DFD">
      <w:pPr>
        <w:pStyle w:val="Code"/>
        <w:rPr>
          <w:highlight w:val="white"/>
        </w:rPr>
      </w:pPr>
      <w:r w:rsidRPr="009C0DFD">
        <w:rPr>
          <w:highlight w:val="white"/>
        </w:rPr>
        <w:t xml:space="preserve">      AddAssemblyCode(objectOperator, null, null, jumpTarget);</w:t>
      </w:r>
    </w:p>
    <w:p w14:paraId="153C7C78" w14:textId="77777777" w:rsidR="009C0DFD" w:rsidRPr="009C0DFD" w:rsidRDefault="009C0DFD" w:rsidP="009C0DFD">
      <w:pPr>
        <w:pStyle w:val="Code"/>
        <w:rPr>
          <w:highlight w:val="white"/>
        </w:rPr>
      </w:pPr>
      <w:r w:rsidRPr="009C0DFD">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FAD9137" w:rsidR="00D935A0" w:rsidRDefault="00D935A0" w:rsidP="007B4210">
      <w:pPr>
        <w:pStyle w:val="Code"/>
        <w:rPr>
          <w:highlight w:val="white"/>
        </w:rPr>
      </w:pPr>
    </w:p>
    <w:p w14:paraId="40A8F7D9" w14:textId="37CB2C2E" w:rsidR="00835AEA" w:rsidRPr="007B4210" w:rsidRDefault="00835AEA" w:rsidP="007B4210">
      <w:pPr>
        <w:pStyle w:val="Code"/>
        <w:rPr>
          <w:highlight w:val="white"/>
        </w:rPr>
      </w:pPr>
      <w:r>
        <w:rPr>
          <w:highlight w:val="white"/>
        </w:rPr>
        <w:t xml:space="preserve">      BigInteger interruptCode = </w:t>
      </w:r>
      <w:r w:rsidRPr="007B4210">
        <w:rPr>
          <w:highlight w:val="white"/>
        </w:rPr>
        <w:t>(BigInteger) middleCode[0]</w:t>
      </w:r>
      <w:r>
        <w:rPr>
          <w:highlight w:val="white"/>
        </w:rPr>
        <w:t>;</w:t>
      </w:r>
    </w:p>
    <w:p w14:paraId="70C6A507" w14:textId="726CF543" w:rsidR="00D935A0" w:rsidRPr="007B4210" w:rsidRDefault="00D935A0" w:rsidP="007B4210">
      <w:pPr>
        <w:pStyle w:val="Code"/>
        <w:rPr>
          <w:highlight w:val="white"/>
        </w:rPr>
      </w:pPr>
      <w:r w:rsidRPr="007B4210">
        <w:rPr>
          <w:highlight w:val="white"/>
        </w:rPr>
        <w:t xml:space="preserve">      AddAssemblyCode(AssemblyOperator.interrupt,</w:t>
      </w:r>
      <w:r w:rsidR="00835AEA">
        <w:rPr>
          <w:highlight w:val="white"/>
        </w:rPr>
        <w:t xml:space="preserve"> interruptCode</w:t>
      </w:r>
      <w:r w:rsidRPr="007B4210">
        <w:rPr>
          <w:highlight w:val="white"/>
        </w:rPr>
        <w:t>);</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2F1690A4" w14:textId="1A5C150D" w:rsidR="00455BBD" w:rsidRPr="007B4210" w:rsidRDefault="00D935A0" w:rsidP="007B4210">
      <w:pPr>
        <w:pStyle w:val="Code"/>
        <w:rPr>
          <w:highlight w:val="white"/>
        </w:rPr>
      </w:pPr>
      <w:r w:rsidRPr="007B4210">
        <w:rPr>
          <w:highlight w:val="white"/>
        </w:rPr>
        <w:t xml:space="preserve">        int offset = staticAddress.Offset;</w:t>
      </w:r>
      <w:r w:rsidR="00BD307F">
        <w:rPr>
          <w:highlight w:val="white"/>
        </w:rPr>
        <w:t xml:space="preserve"> </w:t>
      </w:r>
      <w:r w:rsidR="00455BBD"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10B567D4" w:rsidR="00D935A0" w:rsidRDefault="00D935A0" w:rsidP="007B4210">
      <w:pPr>
        <w:pStyle w:val="Code"/>
        <w:rPr>
          <w:highlight w:val="white"/>
        </w:rPr>
      </w:pPr>
      <w:r w:rsidRPr="007B4210">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050E8747" w:rsidR="00D935A0" w:rsidRPr="007B4210" w:rsidRDefault="00D935A0" w:rsidP="007B4210">
      <w:pPr>
        <w:pStyle w:val="Code"/>
        <w:rPr>
          <w:highlight w:val="white"/>
        </w:rPr>
      </w:pPr>
      <w:r w:rsidRPr="007B4210">
        <w:rPr>
          <w:highlight w:val="white"/>
        </w:rPr>
        <w:t xml:space="preserve">      Assert.ErrorXXX(size &gt; 0);</w:t>
      </w:r>
    </w:p>
    <w:p w14:paraId="254F9C6C" w14:textId="54834341" w:rsidR="00D935A0" w:rsidRPr="007B4210" w:rsidRDefault="00D935A0" w:rsidP="007B4210">
      <w:pPr>
        <w:pStyle w:val="Code"/>
        <w:rPr>
          <w:highlight w:val="white"/>
        </w:rPr>
      </w:pPr>
      <w:r w:rsidRPr="007B4210">
        <w:rPr>
          <w:highlight w:val="white"/>
        </w:rPr>
        <w:t xml:space="preserve">      AddAssemblyCode(AssemblyOperator.define_zero_sequence, size);</w:t>
      </w:r>
    </w:p>
    <w:p w14:paraId="3923D123" w14:textId="77777777" w:rsidR="00D935A0" w:rsidRPr="007B4210" w:rsidRDefault="00D935A0" w:rsidP="007B4210">
      <w:pPr>
        <w:pStyle w:val="Code"/>
        <w:rPr>
          <w:highlight w:val="white"/>
        </w:rPr>
      </w:pPr>
      <w:r w:rsidRPr="007B4210">
        <w:rPr>
          <w:highlight w:val="white"/>
        </w:rPr>
        <w:t xml:space="preserve">    }</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01769ED3" w14:textId="56EE757F"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0DBF98D2" w:rsidR="00D935A0" w:rsidRDefault="00D935A0" w:rsidP="007B4210">
      <w:pPr>
        <w:pStyle w:val="Code"/>
        <w:rPr>
          <w:highlight w:val="white"/>
        </w:rPr>
      </w:pPr>
      <w:r w:rsidRPr="007B4210">
        <w:rPr>
          <w:highlight w:val="white"/>
        </w:rPr>
        <w:t xml:space="preserve">          (resultSymbol.AddressSymbol == null)) {</w:t>
      </w:r>
    </w:p>
    <w:p w14:paraId="0A567108" w14:textId="4039BE1F" w:rsidR="00AF4483" w:rsidRPr="007B4210" w:rsidRDefault="00AF4483" w:rsidP="005A31EC">
      <w:pPr>
        <w:rPr>
          <w:highlight w:val="white"/>
        </w:rPr>
      </w:pPr>
      <w:r>
        <w:rPr>
          <w:highlight w:val="white"/>
        </w:rPr>
        <w:lastRenderedPageBreak/>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lastRenderedPageBreak/>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lastRenderedPageBreak/>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lastRenderedPageBreak/>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lastRenderedPageBreak/>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lastRenderedPageBreak/>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55D38AAB" w:rsidR="00D935A0" w:rsidRPr="00533A30" w:rsidRDefault="00313F42" w:rsidP="00313F42">
      <w:pPr>
        <w:rPr>
          <w:highlight w:val="white"/>
        </w:rPr>
      </w:pPr>
      <w:r>
        <w:rPr>
          <w:highlight w:val="white"/>
        </w:rPr>
        <w:t xml:space="preserve">The </w:t>
      </w:r>
      <w:r w:rsidRPr="00313F42">
        <w:rPr>
          <w:rStyle w:val="KeyWord0"/>
          <w:highlight w:val="white"/>
        </w:rPr>
        <w:t>FloatingRelation</w:t>
      </w:r>
      <w:r>
        <w:rPr>
          <w:highlight w:val="white"/>
        </w:rPr>
        <w:t xml:space="preserve"> method </w:t>
      </w:r>
      <w:r w:rsidR="00EF0A9A">
        <w:rPr>
          <w:highlight w:val="white"/>
        </w:rPr>
        <w:t>generate code for relation operators for floating types.</w:t>
      </w:r>
      <w:r w:rsidR="00813DE2">
        <w:rPr>
          <w:highlight w:val="white"/>
        </w:rPr>
        <w:t xml:space="preserve"> </w:t>
      </w:r>
      <w:r w:rsidR="00842E0E">
        <w:rPr>
          <w:highlight w:val="white"/>
        </w:rPr>
        <w:t xml:space="preserve">The </w:t>
      </w:r>
      <w:r w:rsidR="00842E0E" w:rsidRPr="00842E0E">
        <w:rPr>
          <w:rStyle w:val="KeyWord0"/>
          <w:highlight w:val="white"/>
        </w:rPr>
        <w:t>fcompp</w:t>
      </w:r>
      <w:r w:rsidR="00842E0E">
        <w:rPr>
          <w:highlight w:val="white"/>
        </w:rPr>
        <w:t xml:space="preserve"> </w:t>
      </w:r>
      <w:r w:rsidR="002833E0">
        <w:rPr>
          <w:highlight w:val="white"/>
        </w:rPr>
        <w:t xml:space="preserve">(float compare pop) </w:t>
      </w:r>
      <w:r w:rsidR="00842E0E">
        <w:rPr>
          <w:highlight w:val="white"/>
        </w:rPr>
        <w:t>assembly code instruction</w:t>
      </w:r>
      <w:r w:rsidR="00873D25">
        <w:rPr>
          <w:highlight w:val="white"/>
        </w:rPr>
        <w:t xml:space="preserve"> perform</w:t>
      </w:r>
      <w:r w:rsidR="006B4354">
        <w:rPr>
          <w:highlight w:val="white"/>
        </w:rPr>
        <w:t>s</w:t>
      </w:r>
      <w:r w:rsidR="00873D25">
        <w:rPr>
          <w:highlight w:val="white"/>
        </w:rPr>
        <w:t xml:space="preserve"> a comparation on the two values on top of the floating value stack</w:t>
      </w:r>
      <w:r w:rsidR="006B4354">
        <w:rPr>
          <w:highlight w:val="white"/>
        </w:rPr>
        <w:t xml:space="preserve">, </w:t>
      </w:r>
      <w:r w:rsidR="00A3338E">
        <w:rPr>
          <w:highlight w:val="white"/>
        </w:rPr>
        <w:t>stores</w:t>
      </w:r>
      <w:r w:rsidR="006B4354">
        <w:rPr>
          <w:highlight w:val="white"/>
        </w:rPr>
        <w:t xml:space="preserve"> the result in the </w:t>
      </w:r>
      <w:r w:rsidR="00A3338E">
        <w:rPr>
          <w:highlight w:val="white"/>
        </w:rPr>
        <w:t xml:space="preserve">internal </w:t>
      </w:r>
      <w:r w:rsidR="006B4354">
        <w:rPr>
          <w:highlight w:val="white"/>
        </w:rPr>
        <w:t xml:space="preserve">float status word, </w:t>
      </w:r>
      <w:r w:rsidR="00873D25">
        <w:rPr>
          <w:highlight w:val="white"/>
        </w:rPr>
        <w:t>and pops the values from the stack</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fstsw</w:t>
      </w:r>
      <w:r w:rsidR="00842E0E">
        <w:rPr>
          <w:highlight w:val="white"/>
        </w:rPr>
        <w:t xml:space="preserve"> </w:t>
      </w:r>
      <w:r w:rsidR="007215ED">
        <w:rPr>
          <w:highlight w:val="white"/>
        </w:rPr>
        <w:t xml:space="preserve">(float store status word) </w:t>
      </w:r>
      <w:r w:rsidR="00842E0E">
        <w:rPr>
          <w:highlight w:val="white"/>
        </w:rPr>
        <w:t>assembly code instruction</w:t>
      </w:r>
      <w:r w:rsidR="000773C5">
        <w:rPr>
          <w:highlight w:val="white"/>
        </w:rPr>
        <w:t xml:space="preserve"> </w:t>
      </w:r>
      <w:r w:rsidR="00A3338E">
        <w:rPr>
          <w:highlight w:val="white"/>
        </w:rPr>
        <w:t xml:space="preserve">stores the floating </w:t>
      </w:r>
      <w:r w:rsidR="00C13E01">
        <w:rPr>
          <w:highlight w:val="white"/>
        </w:rPr>
        <w:t xml:space="preserve">status word in the </w:t>
      </w:r>
      <w:r w:rsidR="00C13E01" w:rsidRPr="00C13E01">
        <w:rPr>
          <w:rStyle w:val="KeyWord0"/>
          <w:highlight w:val="white"/>
        </w:rPr>
        <w:t>ax</w:t>
      </w:r>
      <w:r w:rsidR="00C13E01">
        <w:rPr>
          <w:highlight w:val="white"/>
        </w:rPr>
        <w:t xml:space="preserve"> register</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sahf</w:t>
      </w:r>
      <w:r w:rsidR="00842E0E">
        <w:rPr>
          <w:highlight w:val="white"/>
        </w:rPr>
        <w:t xml:space="preserve"> </w:t>
      </w:r>
      <w:r w:rsidR="00DF3DBA">
        <w:rPr>
          <w:highlight w:val="white"/>
        </w:rPr>
        <w:t xml:space="preserve">(store ah into flags) </w:t>
      </w:r>
      <w:r w:rsidR="001B18E4">
        <w:rPr>
          <w:highlight w:val="white"/>
        </w:rPr>
        <w:t xml:space="preserve">stores the value of register </w:t>
      </w:r>
      <w:r w:rsidR="001B18E4" w:rsidRPr="001B18E4">
        <w:rPr>
          <w:rStyle w:val="KeyWord0"/>
          <w:highlight w:val="white"/>
        </w:rPr>
        <w:t>ah</w:t>
      </w:r>
      <w:r w:rsidR="001B18E4">
        <w:rPr>
          <w:highlight w:val="white"/>
        </w:rPr>
        <w:t xml:space="preserve"> (which hold the </w:t>
      </w:r>
      <w:r w:rsidR="000773C5">
        <w:rPr>
          <w:highlight w:val="white"/>
        </w:rPr>
        <w:t>higher</w:t>
      </w:r>
      <w:r w:rsidR="001B18E4">
        <w:rPr>
          <w:highlight w:val="white"/>
        </w:rPr>
        <w:t xml:space="preserve"> byte of register </w:t>
      </w:r>
      <w:r w:rsidR="001B18E4" w:rsidRPr="001B18E4">
        <w:rPr>
          <w:rStyle w:val="KeyWord0"/>
          <w:highlight w:val="white"/>
        </w:rPr>
        <w:t>ax</w:t>
      </w:r>
      <w:r w:rsidR="001B18E4">
        <w:rPr>
          <w:highlight w:val="white"/>
        </w:rPr>
        <w:t xml:space="preserve">) into </w:t>
      </w:r>
      <w:r w:rsidR="00FF22CB">
        <w:rPr>
          <w:highlight w:val="white"/>
        </w:rPr>
        <w:t xml:space="preserve">the integral flags. Finally, we add </w:t>
      </w:r>
      <w:r w:rsidR="001A3E69">
        <w:rPr>
          <w:highlight w:val="white"/>
        </w:rPr>
        <w:t>a jump instruction</w:t>
      </w:r>
      <w:r w:rsidR="00A90482">
        <w:rPr>
          <w:highlight w:val="white"/>
        </w:rPr>
        <w:t xml:space="preserve"> that matches the original middle code instruction, and is looked up in the middle to floating map.</w:t>
      </w: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2F7AFA47" w:rsidR="00D935A0" w:rsidRPr="00533A30" w:rsidRDefault="005C30E2" w:rsidP="005C30E2">
      <w:pPr>
        <w:rPr>
          <w:highlight w:val="white"/>
        </w:rPr>
      </w:pPr>
      <w:r>
        <w:rPr>
          <w:highlight w:val="white"/>
        </w:rPr>
        <w:t xml:space="preserve">The </w:t>
      </w:r>
      <w:r w:rsidRPr="006D380C">
        <w:rPr>
          <w:rStyle w:val="KeyWord0"/>
          <w:highlight w:val="white"/>
        </w:rPr>
        <w:t>IntegralAdditionBitwiseShift</w:t>
      </w:r>
      <w:r>
        <w:rPr>
          <w:highlight w:val="white"/>
        </w:rPr>
        <w:t xml:space="preserve"> method</w:t>
      </w:r>
      <w:r w:rsidR="000116F4">
        <w:rPr>
          <w:highlight w:val="white"/>
        </w:rPr>
        <w:t xml:space="preserve"> generates assembly code </w:t>
      </w:r>
      <w:r w:rsidR="00732DA4">
        <w:rPr>
          <w:highlight w:val="white"/>
        </w:rPr>
        <w:t xml:space="preserve">for binary </w:t>
      </w:r>
      <w:r w:rsidR="00C8424F">
        <w:rPr>
          <w:highlight w:val="white"/>
        </w:rPr>
        <w:t>integral, addition, bitwise, and shift expressions.</w:t>
      </w:r>
      <w:r w:rsidR="00732DA4">
        <w:rPr>
          <w:highlight w:val="white"/>
        </w:rPr>
        <w:t xml:space="preserve"> If the result operand </w:t>
      </w:r>
      <w:r w:rsidR="00AD5735">
        <w:rPr>
          <w:highlight w:val="white"/>
        </w:rPr>
        <w:t xml:space="preserve">is not temporary and </w:t>
      </w:r>
      <w:r w:rsidR="00732DA4">
        <w:rPr>
          <w:highlight w:val="white"/>
        </w:rPr>
        <w:t xml:space="preserve">equals the </w:t>
      </w:r>
      <w:r w:rsidR="00AD5735">
        <w:rPr>
          <w:highlight w:val="white"/>
        </w:rPr>
        <w:t>left operand, we have a compound operation</w:t>
      </w:r>
      <w:r w:rsidR="0035004C">
        <w:rPr>
          <w:highlight w:val="white"/>
        </w:rPr>
        <w:t xml:space="preserve">, for instance </w:t>
      </w:r>
      <w:r w:rsidR="0035004C" w:rsidRPr="0035004C">
        <w:rPr>
          <w:rStyle w:val="KeyWord0"/>
          <w:highlight w:val="white"/>
        </w:rPr>
        <w:t>a</w:t>
      </w:r>
      <w:r w:rsidR="0035004C">
        <w:rPr>
          <w:highlight w:val="white"/>
        </w:rPr>
        <w:t xml:space="preserve"> </w:t>
      </w:r>
      <w:r w:rsidR="0035004C" w:rsidRPr="0035004C">
        <w:rPr>
          <w:rStyle w:val="KeyWord0"/>
          <w:highlight w:val="white"/>
        </w:rPr>
        <w:t>+=</w:t>
      </w:r>
      <w:r w:rsidR="0035004C">
        <w:rPr>
          <w:highlight w:val="white"/>
        </w:rPr>
        <w:t xml:space="preserve"> </w:t>
      </w:r>
      <w:r w:rsidR="0035004C" w:rsidRPr="0035004C">
        <w:rPr>
          <w:rStyle w:val="KeyWord0"/>
          <w:highlight w:val="white"/>
        </w:rPr>
        <w:t>b;</w:t>
      </w:r>
      <w:r w:rsidR="00AD5735">
        <w:rPr>
          <w:highlight w:val="white"/>
        </w:rPr>
        <w:t>. Otherwise, we have a simple operation</w:t>
      </w:r>
      <w:r w:rsidR="005A3036">
        <w:rPr>
          <w:highlight w:val="white"/>
        </w:rPr>
        <w:t>.</w:t>
      </w: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4DE2B63" w:rsidR="00D935A0" w:rsidRPr="00533A30" w:rsidRDefault="00D935A0" w:rsidP="00533A30">
      <w:pPr>
        <w:pStyle w:val="Code"/>
        <w:rPr>
          <w:highlight w:val="white"/>
        </w:rPr>
      </w:pPr>
      <w:r w:rsidRPr="00533A30">
        <w:rPr>
          <w:highlight w:val="white"/>
        </w:rPr>
        <w:t xml:space="preserve">      if (</w:t>
      </w:r>
      <w:r w:rsidR="00732DA4" w:rsidRPr="00533A30">
        <w:rPr>
          <w:highlight w:val="white"/>
        </w:rPr>
        <w:t>!resultSymbol.IsTemporary()</w:t>
      </w:r>
      <w:r w:rsidR="00732DA4">
        <w:rPr>
          <w:highlight w:val="white"/>
        </w:rPr>
        <w:t xml:space="preserve"> &amp;&amp; </w:t>
      </w:r>
      <w:r w:rsidRPr="00533A30">
        <w:rPr>
          <w:highlight w:val="white"/>
        </w:rPr>
        <w:t>resultSymbol.Equals(leftSymbol)) {</w:t>
      </w:r>
    </w:p>
    <w:p w14:paraId="28A7CD2E" w14:textId="607954D7" w:rsidR="00D935A0" w:rsidRPr="00533A30" w:rsidRDefault="00D935A0" w:rsidP="00533A30">
      <w:pPr>
        <w:pStyle w:val="Code"/>
        <w:rPr>
          <w:highlight w:val="white"/>
        </w:rPr>
      </w:pPr>
      <w:r w:rsidRPr="00533A30">
        <w:rPr>
          <w:highlight w:val="white"/>
        </w:rPr>
        <w:t xml:space="preserve">        CompoundIntegralBinary(middleCode.Operator,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44BFC455" w:rsidR="00D935A0" w:rsidRPr="00533A30" w:rsidRDefault="00572552" w:rsidP="00572552">
      <w:pPr>
        <w:rPr>
          <w:highlight w:val="white"/>
        </w:rPr>
      </w:pPr>
      <w:r>
        <w:rPr>
          <w:highlight w:val="white"/>
        </w:rPr>
        <w:t xml:space="preserve">The </w:t>
      </w:r>
      <w:r w:rsidRPr="00572552">
        <w:rPr>
          <w:rStyle w:val="KeyWord0"/>
          <w:highlight w:val="white"/>
        </w:rPr>
        <w:t>CompoundIntegralBinary</w:t>
      </w:r>
      <w:r>
        <w:rPr>
          <w:highlight w:val="white"/>
        </w:rPr>
        <w:t xml:space="preserve"> method </w:t>
      </w:r>
      <w:r w:rsidR="00ED5E93">
        <w:rPr>
          <w:highlight w:val="white"/>
        </w:rPr>
        <w:t>adds code for compound binary integral operations</w:t>
      </w:r>
      <w:r w:rsidR="00E6507B">
        <w:rPr>
          <w:highlight w:val="white"/>
        </w:rPr>
        <w:t>.</w:t>
      </w:r>
    </w:p>
    <w:p w14:paraId="06E72945" w14:textId="77777777" w:rsidR="00256C80" w:rsidRDefault="00D935A0" w:rsidP="00533A30">
      <w:pPr>
        <w:pStyle w:val="Code"/>
        <w:rPr>
          <w:highlight w:val="white"/>
        </w:rPr>
      </w:pPr>
      <w:r w:rsidRPr="00533A30">
        <w:rPr>
          <w:highlight w:val="white"/>
        </w:rPr>
        <w:t xml:space="preserve">    public void CompoundIntegralBinary(MiddleOperator middleOperator,</w:t>
      </w:r>
    </w:p>
    <w:p w14:paraId="7F38DC9A" w14:textId="40162C1F" w:rsidR="00D935A0" w:rsidRPr="00533A30" w:rsidRDefault="00256C80" w:rsidP="00533A30">
      <w:pPr>
        <w:pStyle w:val="Code"/>
        <w:rPr>
          <w:highlight w:val="white"/>
        </w:rPr>
      </w:pPr>
      <w:r>
        <w:rPr>
          <w:highlight w:val="white"/>
        </w:rPr>
        <w:t xml:space="preserve">                                      </w:t>
      </w:r>
      <w:r w:rsidR="00D935A0" w:rsidRPr="00533A30">
        <w:rPr>
          <w:highlight w:val="white"/>
        </w:rPr>
        <w:t xml:space="preserve"> Symbol leftSymbol,</w:t>
      </w:r>
      <w:r>
        <w:rPr>
          <w:highlight w:val="white"/>
        </w:rPr>
        <w:t xml:space="preserve"> </w:t>
      </w:r>
      <w:r w:rsidR="00D935A0" w:rsidRPr="00533A30">
        <w:rPr>
          <w:highlight w:val="white"/>
        </w:rPr>
        <w:t>Symbol rightSymbol){</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lastRenderedPageBreak/>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lastRenderedPageBreak/>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lastRenderedPageBreak/>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61A661F1" w:rsidR="00D935A0" w:rsidRPr="00533A30" w:rsidRDefault="007A4296" w:rsidP="007A4296">
      <w:pPr>
        <w:rPr>
          <w:highlight w:val="white"/>
        </w:rPr>
      </w:pPr>
      <w:r>
        <w:rPr>
          <w:highlight w:val="white"/>
        </w:rPr>
        <w:t xml:space="preserve">The </w:t>
      </w:r>
      <w:r w:rsidRPr="00913F4D">
        <w:rPr>
          <w:rStyle w:val="KeyWord0"/>
          <w:highlight w:val="white"/>
        </w:rPr>
        <w:t>ValueOrAddress</w:t>
      </w:r>
      <w:r>
        <w:rPr>
          <w:highlight w:val="white"/>
        </w:rPr>
        <w:t xml:space="preserve"> method </w:t>
      </w:r>
      <w:r w:rsidR="00913F4D">
        <w:rPr>
          <w:highlight w:val="white"/>
        </w:rPr>
        <w:t>return</w:t>
      </w:r>
      <w:r w:rsidR="001E171D">
        <w:rPr>
          <w:highlight w:val="white"/>
        </w:rPr>
        <w:t>s</w:t>
      </w:r>
      <w:r w:rsidR="00913F4D">
        <w:rPr>
          <w:highlight w:val="white"/>
        </w:rPr>
        <w:t xml:space="preserve"> the value </w:t>
      </w:r>
      <w:r w:rsidR="001E171D">
        <w:rPr>
          <w:highlight w:val="white"/>
        </w:rPr>
        <w:t xml:space="preserve">or address </w:t>
      </w:r>
      <w:r w:rsidR="00913F4D">
        <w:rPr>
          <w:highlight w:val="white"/>
        </w:rPr>
        <w:t>of a symbol</w:t>
      </w:r>
      <w:r w:rsidR="001E171D">
        <w:rPr>
          <w:highlight w:val="white"/>
        </w:rPr>
        <w:t xml:space="preserve">. If the symbol holds an integral value, </w:t>
      </w:r>
      <w:r w:rsidR="00F552E2">
        <w:rPr>
          <w:highlight w:val="white"/>
        </w:rPr>
        <w:t xml:space="preserve">as an object of the </w:t>
      </w:r>
      <w:r w:rsidR="00F552E2" w:rsidRPr="00F552E2">
        <w:rPr>
          <w:rStyle w:val="KeyWord0"/>
          <w:highlight w:val="white"/>
        </w:rPr>
        <w:t>BigInteger</w:t>
      </w:r>
      <w:r w:rsidR="00F552E2">
        <w:rPr>
          <w:highlight w:val="white"/>
        </w:rPr>
        <w:t xml:space="preserve"> class, </w:t>
      </w:r>
      <w:r w:rsidR="001E171D">
        <w:rPr>
          <w:highlight w:val="white"/>
        </w:rPr>
        <w:t>we return the value.</w:t>
      </w: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4537378" w:rsidR="00D935A0" w:rsidRPr="00533A30" w:rsidRDefault="00D935A0" w:rsidP="00533A30">
      <w:pPr>
        <w:pStyle w:val="Code"/>
        <w:rPr>
          <w:highlight w:val="white"/>
        </w:rPr>
      </w:pPr>
      <w:r w:rsidRPr="00533A30">
        <w:rPr>
          <w:highlight w:val="white"/>
        </w:rPr>
        <w:t xml:space="preserve">        return symbol.Value;</w:t>
      </w:r>
    </w:p>
    <w:p w14:paraId="1F38D73A" w14:textId="470851B0" w:rsidR="00D935A0" w:rsidRDefault="00D935A0" w:rsidP="00533A30">
      <w:pPr>
        <w:pStyle w:val="Code"/>
        <w:rPr>
          <w:highlight w:val="white"/>
        </w:rPr>
      </w:pPr>
      <w:r w:rsidRPr="00533A30">
        <w:rPr>
          <w:highlight w:val="white"/>
        </w:rPr>
        <w:t xml:space="preserve">      }</w:t>
      </w:r>
    </w:p>
    <w:p w14:paraId="221B3EA4" w14:textId="6D43CC26" w:rsidR="00F552E2" w:rsidRPr="00533A30" w:rsidRDefault="00F552E2" w:rsidP="00F552E2">
      <w:pPr>
        <w:rPr>
          <w:highlight w:val="white"/>
        </w:rPr>
      </w:pPr>
      <w:r>
        <w:rPr>
          <w:highlight w:val="white"/>
        </w:rPr>
        <w:t>If the symbol ha</w:t>
      </w:r>
      <w:r w:rsidR="00A570CD">
        <w:rPr>
          <w:highlight w:val="white"/>
        </w:rPr>
        <w:t>s</w:t>
      </w:r>
      <w:r>
        <w:rPr>
          <w:highlight w:val="white"/>
        </w:rPr>
        <w:t xml:space="preserve"> auto or register type, we create a new track, </w:t>
      </w:r>
      <w:r w:rsidR="00B26B66">
        <w:rPr>
          <w:highlight w:val="white"/>
        </w:rPr>
        <w:t>add code for loading the address of the symbol info the track, and return the track.</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4701FD5" w:rsidR="00D935A0" w:rsidRDefault="00D935A0" w:rsidP="00533A30">
      <w:pPr>
        <w:pStyle w:val="Code"/>
        <w:rPr>
          <w:highlight w:val="white"/>
        </w:rPr>
      </w:pPr>
      <w:r w:rsidRPr="00533A30">
        <w:rPr>
          <w:highlight w:val="white"/>
        </w:rPr>
        <w:t xml:space="preserve">      }</w:t>
      </w:r>
    </w:p>
    <w:p w14:paraId="0C82170F" w14:textId="3AA57182" w:rsidR="002948F7" w:rsidRPr="00533A30" w:rsidRDefault="002948F7" w:rsidP="002948F7">
      <w:pPr>
        <w:rPr>
          <w:highlight w:val="white"/>
        </w:rPr>
      </w:pPr>
      <w:r>
        <w:rPr>
          <w:highlight w:val="white"/>
        </w:rPr>
        <w:t>Otherwise, if the symbol is a</w:t>
      </w:r>
      <w:r w:rsidR="00D72BE0">
        <w:rPr>
          <w:highlight w:val="white"/>
        </w:rPr>
        <w:t>n</w:t>
      </w:r>
      <w:r>
        <w:rPr>
          <w:highlight w:val="white"/>
        </w:rPr>
        <w:t xml:space="preserve"> extern or static symbol, </w:t>
      </w:r>
      <w:r w:rsidR="00D72BE0">
        <w:rPr>
          <w:highlight w:val="white"/>
        </w:rPr>
        <w:t>we return its unique name</w:t>
      </w:r>
      <w:r w:rsidR="008A2E7D">
        <w:rPr>
          <w:highlight w:val="white"/>
        </w:rPr>
        <w:t xml:space="preserve">. It </w:t>
      </w:r>
      <w:r w:rsidR="00D72BE0">
        <w:rPr>
          <w:highlight w:val="white"/>
        </w:rPr>
        <w:t>will later be replaced by a proper address by the linker.</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09B4B986" w:rsidR="00D935A0" w:rsidRPr="00533A30" w:rsidRDefault="002137C3" w:rsidP="002137C3">
      <w:pPr>
        <w:rPr>
          <w:highlight w:val="white"/>
        </w:rPr>
      </w:pPr>
      <w:r>
        <w:rPr>
          <w:highlight w:val="white"/>
        </w:rPr>
        <w:t xml:space="preserve">The </w:t>
      </w:r>
      <w:r w:rsidRPr="002137C3">
        <w:rPr>
          <w:rStyle w:val="KeyWord0"/>
          <w:highlight w:val="white"/>
        </w:rPr>
        <w:t>BaseRegister</w:t>
      </w:r>
      <w:r>
        <w:rPr>
          <w:highlight w:val="white"/>
        </w:rPr>
        <w:t xml:space="preserve"> </w:t>
      </w:r>
      <w:r w:rsidR="00C603E5">
        <w:rPr>
          <w:highlight w:val="white"/>
        </w:rPr>
        <w:t>method returns the base register of a</w:t>
      </w:r>
      <w:r w:rsidR="00384D48">
        <w:rPr>
          <w:highlight w:val="white"/>
        </w:rPr>
        <w:t xml:space="preserve"> symbol, repre</w:t>
      </w:r>
      <w:r w:rsidR="002857BA">
        <w:rPr>
          <w:highlight w:val="white"/>
        </w:rPr>
        <w:t>senting</w:t>
      </w:r>
      <w:r w:rsidR="00384D48">
        <w:rPr>
          <w:highlight w:val="white"/>
        </w:rPr>
        <w:t xml:space="preserve"> a variable or parameter</w:t>
      </w:r>
      <w:r w:rsidR="002857BA">
        <w:rPr>
          <w:highlight w:val="white"/>
        </w:rPr>
        <w:t xml:space="preserve"> of </w:t>
      </w:r>
      <w:r w:rsidR="00C603E5">
        <w:rPr>
          <w:highlight w:val="white"/>
        </w:rPr>
        <w:t>auto or register</w:t>
      </w:r>
      <w:r w:rsidR="00384D48">
        <w:rPr>
          <w:highlight w:val="white"/>
        </w:rPr>
        <w:t xml:space="preserve"> </w:t>
      </w:r>
      <w:r w:rsidR="002857BA">
        <w:rPr>
          <w:highlight w:val="white"/>
        </w:rPr>
        <w:t>storage</w:t>
      </w:r>
      <w:r w:rsidR="00384D48">
        <w:rPr>
          <w:highlight w:val="white"/>
        </w:rPr>
        <w:t xml:space="preserve">. However, the symbol can also be null, in case of an unnamed </w:t>
      </w:r>
      <w:r w:rsidR="002857BA">
        <w:rPr>
          <w:highlight w:val="white"/>
        </w:rPr>
        <w:t xml:space="preserve">parameter. The </w:t>
      </w:r>
      <w:r w:rsidR="00A86B78">
        <w:rPr>
          <w:highlight w:val="white"/>
        </w:rPr>
        <w:t xml:space="preserve">method returns either </w:t>
      </w:r>
      <w:r w:rsidR="00760F62">
        <w:rPr>
          <w:highlight w:val="white"/>
        </w:rPr>
        <w:t>regular frame pointer or the ellipse frame pointer.</w:t>
      </w: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73C81FC" w14:textId="6997F46B" w:rsidR="00760F62" w:rsidRDefault="00413C15" w:rsidP="008F4AD5">
      <w:pPr>
        <w:rPr>
          <w:highlight w:val="white"/>
        </w:rPr>
      </w:pPr>
      <w:r>
        <w:rPr>
          <w:highlight w:val="white"/>
        </w:rPr>
        <w:t xml:space="preserve">We return the elliptic frame pointer is the </w:t>
      </w:r>
      <w:r w:rsidR="008F4AD5">
        <w:rPr>
          <w:highlight w:val="white"/>
        </w:rPr>
        <w:t>function is in fact elliptic</w:t>
      </w:r>
      <w:r>
        <w:rPr>
          <w:highlight w:val="white"/>
        </w:rPr>
        <w:t xml:space="preserve"> and the symbol is not a parameter. If the symbol is null, it represent</w:t>
      </w:r>
      <w:r w:rsidR="00AB03A5">
        <w:rPr>
          <w:highlight w:val="white"/>
        </w:rPr>
        <w:t>s</w:t>
      </w:r>
      <w:r>
        <w:rPr>
          <w:highlight w:val="white"/>
        </w:rPr>
        <w:t xml:space="preserve"> a</w:t>
      </w:r>
      <w:r w:rsidR="00331316">
        <w:rPr>
          <w:highlight w:val="white"/>
        </w:rPr>
        <w:t>n</w:t>
      </w:r>
      <w:r>
        <w:rPr>
          <w:highlight w:val="white"/>
        </w:rPr>
        <w:t xml:space="preserve"> unnamed parameter.</w:t>
      </w:r>
    </w:p>
    <w:p w14:paraId="0621DC0F" w14:textId="523570FD"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62BE8D94" w:rsidR="00D935A0" w:rsidRPr="00533A30" w:rsidRDefault="00D935A0" w:rsidP="00533A30">
      <w:pPr>
        <w:pStyle w:val="Code"/>
        <w:rPr>
          <w:highlight w:val="white"/>
        </w:rPr>
      </w:pPr>
      <w:r w:rsidRPr="00533A30">
        <w:rPr>
          <w:highlight w:val="white"/>
        </w:rPr>
        <w:t xml:space="preserve">          (symbol </w:t>
      </w:r>
      <w:r w:rsidR="00082741">
        <w:rPr>
          <w:highlight w:val="white"/>
        </w:rPr>
        <w:t>!</w:t>
      </w:r>
      <w:r w:rsidRPr="00533A30">
        <w:rPr>
          <w:highlight w:val="white"/>
        </w:rPr>
        <w:t xml:space="preserve">= null) </w:t>
      </w:r>
      <w:r w:rsidR="00082741">
        <w:rPr>
          <w:highlight w:val="white"/>
        </w:rPr>
        <w:t>&amp;&amp;</w:t>
      </w:r>
      <w:r w:rsidRPr="00533A30">
        <w:rPr>
          <w:highlight w:val="white"/>
        </w:rPr>
        <w:t xml:space="preserve">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3C955281" w:rsidR="00D935A0" w:rsidRDefault="00D935A0" w:rsidP="00533A30">
      <w:pPr>
        <w:pStyle w:val="Code"/>
        <w:rPr>
          <w:highlight w:val="white"/>
        </w:rPr>
      </w:pPr>
      <w:r w:rsidRPr="00533A30">
        <w:rPr>
          <w:highlight w:val="white"/>
        </w:rPr>
        <w:t xml:space="preserve">      }</w:t>
      </w:r>
    </w:p>
    <w:p w14:paraId="478AE525" w14:textId="52C887BE" w:rsidR="006E3248" w:rsidRPr="00533A30" w:rsidRDefault="006E3248" w:rsidP="00205AA0">
      <w:pPr>
        <w:rPr>
          <w:highlight w:val="white"/>
        </w:rPr>
      </w:pPr>
      <w:r>
        <w:rPr>
          <w:highlight w:val="white"/>
        </w:rPr>
        <w:lastRenderedPageBreak/>
        <w:t>If the function is not elliptic</w:t>
      </w:r>
      <w:r w:rsidR="00F574AF">
        <w:rPr>
          <w:highlight w:val="white"/>
        </w:rPr>
        <w:t>,</w:t>
      </w:r>
      <w:r>
        <w:rPr>
          <w:highlight w:val="white"/>
        </w:rPr>
        <w:t xml:space="preserve"> or </w:t>
      </w:r>
      <w:r w:rsidR="00205AA0">
        <w:rPr>
          <w:highlight w:val="white"/>
        </w:rPr>
        <w:t>if the symbol is a parameter</w:t>
      </w:r>
      <w:r w:rsidR="00D67FD5">
        <w:rPr>
          <w:highlight w:val="white"/>
        </w:rPr>
        <w:t>, we return the regular frame pointer.</w:t>
      </w:r>
      <w:r w:rsidR="00CC0273">
        <w:rPr>
          <w:highlight w:val="white"/>
        </w:rPr>
        <w:t xml:space="preserve"> The activation record is organized so that</w:t>
      </w:r>
      <w:r w:rsidR="00E945EF">
        <w:rPr>
          <w:highlight w:val="white"/>
        </w:rPr>
        <w:t xml:space="preserve"> the parameters are located before the variables, with potential extra parameter in between. Therefore, we use the regular frame pointer for parameters in both elliptic and non-elliptic functions, and the elliptic frame pointer for variables</w:t>
      </w:r>
      <w:r w:rsidR="00780029">
        <w:rPr>
          <w:highlight w:val="white"/>
        </w:rPr>
        <w:t xml:space="preserve"> </w:t>
      </w:r>
      <w:r w:rsidR="00E945EF">
        <w:rPr>
          <w:highlight w:val="white"/>
        </w:rPr>
        <w:t>since they are located after the extra parameters.</w:t>
      </w:r>
      <w:r w:rsidR="00CC0273">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197262E9" w:rsidR="00D935A0" w:rsidRPr="00533A30" w:rsidRDefault="00E945EF" w:rsidP="00E945EF">
      <w:pPr>
        <w:rPr>
          <w:highlight w:val="white"/>
        </w:rPr>
      </w:pPr>
      <w:r>
        <w:rPr>
          <w:highlight w:val="white"/>
        </w:rPr>
        <w:t xml:space="preserve">The </w:t>
      </w:r>
      <w:r w:rsidRPr="00F16CE8">
        <w:rPr>
          <w:rStyle w:val="KeyWord0"/>
          <w:highlight w:val="white"/>
        </w:rPr>
        <w:t>Base</w:t>
      </w:r>
      <w:r>
        <w:rPr>
          <w:highlight w:val="white"/>
        </w:rPr>
        <w:t xml:space="preserve"> method </w:t>
      </w:r>
      <w:r w:rsidR="00FB43D7">
        <w:rPr>
          <w:highlight w:val="white"/>
        </w:rPr>
        <w:t>returns the base of a symbol, which may be a register, a track, or a name.</w:t>
      </w:r>
      <w:r w:rsidR="00B212A1">
        <w:rPr>
          <w:highlight w:val="white"/>
        </w:rPr>
        <w:t xml:space="preserve"> If the symbol’s value if a static address we return its name</w:t>
      </w:r>
      <w:r w:rsidR="002E0C9C">
        <w:rPr>
          <w:highlight w:val="white"/>
        </w:rPr>
        <w:t>, which will later be replaced by a proper address by the linker.</w:t>
      </w: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0DB58B01" w:rsidR="00D935A0" w:rsidRDefault="00D935A0" w:rsidP="00533A30">
      <w:pPr>
        <w:pStyle w:val="Code"/>
        <w:rPr>
          <w:highlight w:val="white"/>
        </w:rPr>
      </w:pPr>
      <w:r w:rsidRPr="00533A30">
        <w:rPr>
          <w:highlight w:val="white"/>
        </w:rPr>
        <w:t xml:space="preserve">      }</w:t>
      </w:r>
    </w:p>
    <w:p w14:paraId="08A24DC1" w14:textId="05DE8324" w:rsidR="00960107" w:rsidRPr="00533A30" w:rsidRDefault="00780029" w:rsidP="000D573E">
      <w:pPr>
        <w:rPr>
          <w:highlight w:val="white"/>
        </w:rPr>
      </w:pPr>
      <w:r>
        <w:rPr>
          <w:highlight w:val="white"/>
        </w:rPr>
        <w:t xml:space="preserve">If the </w:t>
      </w:r>
      <w:r w:rsidR="00421926">
        <w:rPr>
          <w:highlight w:val="white"/>
        </w:rPr>
        <w:t xml:space="preserve">symbol’s address symbol is not null, </w:t>
      </w:r>
      <w:r w:rsidR="00897109">
        <w:rPr>
          <w:highlight w:val="white"/>
        </w:rPr>
        <w:t>the symbol represents a dereferred symbol in a dereference, index, or arrow expression, and we return the register holding the address.</w:t>
      </w:r>
      <w:r w:rsidR="00327424">
        <w:rPr>
          <w:highlight w:val="white"/>
        </w:rPr>
        <w:t xml:space="preserve"> We look up </w:t>
      </w:r>
      <w:r w:rsidR="00AE2F36">
        <w:rPr>
          <w:highlight w:val="white"/>
        </w:rPr>
        <w:t xml:space="preserve">the address track (the track of the address symbol) </w:t>
      </w:r>
      <w:r w:rsidR="00327424">
        <w:rPr>
          <w:highlight w:val="white"/>
        </w:rPr>
        <w:t>by call</w:t>
      </w:r>
      <w:r w:rsidR="00AE2F36">
        <w:rPr>
          <w:highlight w:val="white"/>
        </w:rPr>
        <w:t xml:space="preserve">ing </w:t>
      </w:r>
      <w:r w:rsidR="00AE2F36" w:rsidRPr="009301DC">
        <w:rPr>
          <w:rStyle w:val="KeyWord0"/>
          <w:highlight w:val="white"/>
        </w:rPr>
        <w:t>LoadValueToRegister</w:t>
      </w:r>
      <w:r w:rsidR="009301DC">
        <w:rPr>
          <w:highlight w:val="white"/>
        </w:rPr>
        <w:t xml:space="preserve"> and </w:t>
      </w:r>
      <w:r w:rsidR="00AE2F36">
        <w:rPr>
          <w:highlight w:val="white"/>
        </w:rPr>
        <w:t xml:space="preserve">mark the track as pointer, which means that the register allocator </w:t>
      </w:r>
      <w:r w:rsidR="009301DC">
        <w:rPr>
          <w:highlight w:val="white"/>
        </w:rPr>
        <w:t xml:space="preserve">will </w:t>
      </w:r>
      <w:r w:rsidR="00A7112F">
        <w:rPr>
          <w:highlight w:val="white"/>
        </w:rPr>
        <w:t>choose</w:t>
      </w:r>
      <w:r w:rsidR="009301DC">
        <w:rPr>
          <w:highlight w:val="white"/>
        </w:rPr>
        <w:t xml:space="preserve"> the register from a smaller set. </w:t>
      </w:r>
      <w:r w:rsidR="00306D78">
        <w:rPr>
          <w:highlight w:val="white"/>
        </w:rPr>
        <w:t xml:space="preserve">Since the </w:t>
      </w:r>
      <w:r w:rsidR="00BA6F9F">
        <w:rPr>
          <w:highlight w:val="white"/>
        </w:rPr>
        <w:t>track is no longer needed, we delete it from the track map before we return it.</w:t>
      </w:r>
    </w:p>
    <w:p w14:paraId="136000AF" w14:textId="56588C5A" w:rsidR="00D935A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391703EA" w:rsidR="00D935A0" w:rsidRDefault="00D935A0" w:rsidP="00533A30">
      <w:pPr>
        <w:pStyle w:val="Code"/>
        <w:rPr>
          <w:highlight w:val="white"/>
        </w:rPr>
      </w:pPr>
      <w:r w:rsidRPr="00533A30">
        <w:rPr>
          <w:highlight w:val="white"/>
        </w:rPr>
        <w:t xml:space="preserve">      }</w:t>
      </w:r>
    </w:p>
    <w:p w14:paraId="42FDF363" w14:textId="335574A7" w:rsidR="00631FFC" w:rsidRPr="00533A30" w:rsidRDefault="00631FFC" w:rsidP="00631FFC">
      <w:pPr>
        <w:rPr>
          <w:highlight w:val="white"/>
        </w:rPr>
      </w:pPr>
      <w:r>
        <w:rPr>
          <w:highlight w:val="white"/>
        </w:rPr>
        <w:t>If the symbol is extern or static, we return its unique name</w:t>
      </w:r>
      <w:r w:rsidR="00CE4B5B">
        <w:rPr>
          <w:highlight w:val="white"/>
        </w:rPr>
        <w:t>, which</w:t>
      </w:r>
      <w:r>
        <w:rPr>
          <w:highlight w:val="white"/>
        </w:rPr>
        <w:t xml:space="preserve"> will later be replaced by a proper address by the linker.</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2976475D" w:rsidR="00D935A0" w:rsidRDefault="00D935A0" w:rsidP="00533A30">
      <w:pPr>
        <w:pStyle w:val="Code"/>
        <w:rPr>
          <w:highlight w:val="white"/>
        </w:rPr>
      </w:pPr>
      <w:r w:rsidRPr="00533A30">
        <w:rPr>
          <w:highlight w:val="white"/>
        </w:rPr>
        <w:t xml:space="preserve">      }</w:t>
      </w:r>
    </w:p>
    <w:p w14:paraId="399C7561" w14:textId="6348133A" w:rsidR="00D634C2" w:rsidRPr="00533A30" w:rsidRDefault="00D634C2" w:rsidP="00D634C2">
      <w:pPr>
        <w:rPr>
          <w:highlight w:val="white"/>
        </w:rPr>
      </w:pPr>
      <w:r>
        <w:rPr>
          <w:highlight w:val="white"/>
        </w:rPr>
        <w:t>Finally, if the symbol is auto or register, we call BaseRegister to obtain the regular or ellipse frame pointer.</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145EC8D0" w:rsidR="00D935A0" w:rsidRPr="00533A30" w:rsidRDefault="00B66D87" w:rsidP="00C30EFF">
      <w:pPr>
        <w:rPr>
          <w:highlight w:val="white"/>
        </w:rPr>
      </w:pPr>
      <w:r>
        <w:rPr>
          <w:highlight w:val="white"/>
        </w:rPr>
        <w:t xml:space="preserve">The </w:t>
      </w:r>
      <w:r w:rsidRPr="00C30EFF">
        <w:rPr>
          <w:rStyle w:val="KeyWord0"/>
          <w:highlight w:val="white"/>
        </w:rPr>
        <w:t>Offset</w:t>
      </w:r>
      <w:r>
        <w:rPr>
          <w:highlight w:val="white"/>
        </w:rPr>
        <w:t xml:space="preserve"> method </w:t>
      </w:r>
      <w:r w:rsidR="00776B94">
        <w:rPr>
          <w:highlight w:val="white"/>
        </w:rPr>
        <w:t>returns the offset of the symbol.</w:t>
      </w:r>
      <w:r w:rsidR="002573B9">
        <w:rPr>
          <w:highlight w:val="white"/>
        </w:rPr>
        <w:t xml:space="preserve"> If its value is a static address, we return the offset of the static address.</w:t>
      </w: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699AFC4B" w:rsidR="00D935A0" w:rsidRDefault="00D935A0" w:rsidP="00533A30">
      <w:pPr>
        <w:pStyle w:val="Code"/>
        <w:rPr>
          <w:highlight w:val="white"/>
        </w:rPr>
      </w:pPr>
      <w:r w:rsidRPr="00533A30">
        <w:rPr>
          <w:highlight w:val="white"/>
        </w:rPr>
        <w:t xml:space="preserve">      }</w:t>
      </w:r>
    </w:p>
    <w:p w14:paraId="79CDAEC5" w14:textId="122520A4" w:rsidR="004F2C23" w:rsidRPr="00533A30" w:rsidRDefault="004F2C23" w:rsidP="004F2C23">
      <w:pPr>
        <w:rPr>
          <w:highlight w:val="white"/>
        </w:rPr>
      </w:pPr>
      <w:r>
        <w:rPr>
          <w:highlight w:val="white"/>
        </w:rPr>
        <w:lastRenderedPageBreak/>
        <w:t>If the symbol’s address symbol is not null, we return the offset of the address symbol.</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134A9953" w:rsidR="00D935A0" w:rsidRDefault="00D935A0" w:rsidP="00533A30">
      <w:pPr>
        <w:pStyle w:val="Code"/>
        <w:rPr>
          <w:highlight w:val="white"/>
        </w:rPr>
      </w:pPr>
      <w:r w:rsidRPr="00533A30">
        <w:rPr>
          <w:highlight w:val="white"/>
        </w:rPr>
        <w:t xml:space="preserve">      }</w:t>
      </w:r>
    </w:p>
    <w:p w14:paraId="2FE8BCC0" w14:textId="1C54BB06" w:rsidR="002573B9" w:rsidRPr="00533A30" w:rsidRDefault="004213B6" w:rsidP="004213B6">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0BEA2C98"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to add code for unary operators</w:t>
      </w:r>
      <w:r w:rsidR="00A8326B">
        <w:rPr>
          <w:highlight w:val="white"/>
        </w:rPr>
        <w:t xml:space="preserve">, </w:t>
      </w:r>
      <w:r w:rsidR="00B17C49">
        <w:rPr>
          <w:highlight w:val="white"/>
        </w:rPr>
        <w:t>…</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8A3812A"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6639AF1C" w:rsidR="00D935A0" w:rsidRDefault="00D935A0" w:rsidP="00533A30">
      <w:pPr>
        <w:pStyle w:val="Code"/>
        <w:rPr>
          <w:highlight w:val="white"/>
        </w:rPr>
      </w:pPr>
    </w:p>
    <w:p w14:paraId="4DFFB4AA" w14:textId="5583121A" w:rsidR="0092131D" w:rsidRPr="00533A30" w:rsidRDefault="0092131D" w:rsidP="0092131D">
      <w:pPr>
        <w:rPr>
          <w:highlight w:val="white"/>
        </w:rPr>
      </w:pPr>
      <w:r>
        <w:rPr>
          <w:highlight w:val="white"/>
        </w:rPr>
        <w:t>If there is no result symbol</w:t>
      </w:r>
      <w:r w:rsidR="001454C1">
        <w:rPr>
          <w:highlight w:val="white"/>
        </w:rPr>
        <w:t>, we have</w:t>
      </w:r>
      <w:r w:rsidR="004766FC">
        <w:rPr>
          <w:highlight w:val="white"/>
        </w:rPr>
        <w:t xml:space="preserve"> </w:t>
      </w:r>
      <w:r w:rsidR="005E09A8">
        <w:rPr>
          <w:highlight w:val="white"/>
        </w:rPr>
        <w:t xml:space="preserve">an increment or decrement situation. If the </w:t>
      </w:r>
      <w:r w:rsidR="00B17C49">
        <w:rPr>
          <w:highlight w:val="white"/>
        </w:rPr>
        <w:t>result symbol equals the left symbol</w:t>
      </w:r>
      <w:r w:rsidR="00A164D6">
        <w:rPr>
          <w:highlight w:val="white"/>
        </w:rPr>
        <w:t xml:space="preserve">, we have </w:t>
      </w:r>
      <w:r w:rsidR="004433CF">
        <w:rPr>
          <w:highlight w:val="white"/>
        </w:rPr>
        <w:t xml:space="preserve">an expression where </w:t>
      </w:r>
      <w:r w:rsidR="005E09A8">
        <w:rPr>
          <w:highlight w:val="white"/>
        </w:rPr>
        <w:t xml:space="preserve">the same variable is assigned a new value, like </w:t>
      </w:r>
      <w:r w:rsidR="005E09A8" w:rsidRPr="005E09A8">
        <w:rPr>
          <w:rStyle w:val="KeyWord0"/>
          <w:highlight w:val="white"/>
        </w:rPr>
        <w:t>i</w:t>
      </w:r>
      <w:r w:rsidR="005E09A8">
        <w:rPr>
          <w:highlight w:val="white"/>
        </w:rPr>
        <w:t xml:space="preserve"> </w:t>
      </w:r>
      <w:r w:rsidR="005E09A8" w:rsidRPr="005E09A8">
        <w:rPr>
          <w:rStyle w:val="KeyWord0"/>
          <w:highlight w:val="white"/>
        </w:rPr>
        <w:t>=</w:t>
      </w:r>
      <w:r w:rsidR="005E09A8">
        <w:rPr>
          <w:highlight w:val="white"/>
        </w:rPr>
        <w:t xml:space="preserve"> </w:t>
      </w:r>
      <w:r w:rsidR="005E09A8" w:rsidRPr="005E09A8">
        <w:rPr>
          <w:rStyle w:val="KeyWord0"/>
          <w:highlight w:val="white"/>
        </w:rPr>
        <w:t>-i;</w:t>
      </w:r>
      <w:r w:rsidR="005E09A8">
        <w:rPr>
          <w:highlight w:val="white"/>
        </w:rPr>
        <w:t xml:space="preserve">. In both cases, we generate code for </w:t>
      </w:r>
      <w:r w:rsidR="00BD3003">
        <w:rPr>
          <w:highlight w:val="white"/>
        </w:rPr>
        <w:t>the corresponding assembly operator.</w:t>
      </w: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289BA18D" w14:textId="641784C4" w:rsidR="002A1CBD" w:rsidRDefault="00D935A0" w:rsidP="00533A30">
      <w:pPr>
        <w:pStyle w:val="Code"/>
        <w:rPr>
          <w:highlight w:val="white"/>
        </w:rPr>
      </w:pPr>
      <w:r w:rsidRPr="00533A30">
        <w:rPr>
          <w:highlight w:val="white"/>
        </w:rPr>
        <w:t xml:space="preserve">      }</w:t>
      </w:r>
    </w:p>
    <w:p w14:paraId="754D36A1" w14:textId="52D80148" w:rsidR="002A1CBD" w:rsidRPr="00533A30" w:rsidRDefault="002A1CBD" w:rsidP="002A1CBD">
      <w:pPr>
        <w:rPr>
          <w:highlight w:val="white"/>
        </w:rPr>
      </w:pPr>
      <w:r>
        <w:rPr>
          <w:highlight w:val="white"/>
        </w:rPr>
        <w:t xml:space="preserve">Otherwise, </w:t>
      </w:r>
      <w:r w:rsidR="00CF621A">
        <w:rPr>
          <w:highlight w:val="white"/>
        </w:rPr>
        <w:t xml:space="preserve">we have a regular situation where a variable is assigned the value of the unary expression, like </w:t>
      </w:r>
      <w:r w:rsidR="00CF621A" w:rsidRPr="00CF621A">
        <w:rPr>
          <w:rStyle w:val="KeyWord0"/>
          <w:highlight w:val="white"/>
        </w:rPr>
        <w:t>i</w:t>
      </w:r>
      <w:r w:rsidR="00CF621A">
        <w:rPr>
          <w:highlight w:val="white"/>
        </w:rPr>
        <w:t xml:space="preserve"> </w:t>
      </w:r>
      <w:r w:rsidR="00CF621A" w:rsidRPr="00CF621A">
        <w:rPr>
          <w:rStyle w:val="KeyWord0"/>
          <w:highlight w:val="white"/>
        </w:rPr>
        <w:t>=</w:t>
      </w:r>
      <w:r w:rsidR="00CF621A">
        <w:rPr>
          <w:highlight w:val="white"/>
        </w:rPr>
        <w:t xml:space="preserve"> </w:t>
      </w:r>
      <w:r w:rsidR="00CF621A" w:rsidRPr="00CF621A">
        <w:rPr>
          <w:rStyle w:val="KeyWord0"/>
          <w:highlight w:val="white"/>
        </w:rPr>
        <w:t>-j</w:t>
      </w:r>
      <w:r w:rsidR="00CF621A">
        <w:rPr>
          <w:highlight w:val="white"/>
        </w:rPr>
        <w:t xml:space="preserve">. In that case </w:t>
      </w:r>
      <w:r w:rsidR="00721005">
        <w:rPr>
          <w:highlight w:val="white"/>
        </w:rPr>
        <w:t xml:space="preserve">we load the value of the unary symbol into a register, </w:t>
      </w:r>
      <w:r w:rsidR="008A5290">
        <w:rPr>
          <w:highlight w:val="white"/>
        </w:rPr>
        <w:t>apply the operator to the register, and add the register to the result value in the track map.</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12AC6C6F" w:rsidR="00D935A0" w:rsidRPr="00533A30"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adds assembly code for integral multiplication operators (multiply, divide, module).</w:t>
      </w:r>
      <w:r w:rsidR="001E123D">
        <w:rPr>
          <w:highlight w:val="white"/>
        </w:rPr>
        <w:t xml:space="preserve"> This operation is a bit unusual, the left operand is always assumed to be stored in a specific register, while </w:t>
      </w:r>
      <w:r w:rsidR="00BA605F">
        <w:rPr>
          <w:highlight w:val="white"/>
        </w:rPr>
        <w:t>the</w:t>
      </w:r>
      <w:r w:rsidR="001E123D">
        <w:rPr>
          <w:highlight w:val="white"/>
        </w:rPr>
        <w:t xml:space="preserve"> </w:t>
      </w:r>
      <w:r w:rsidR="005D7BF3">
        <w:rPr>
          <w:highlight w:val="white"/>
        </w:rPr>
        <w:t xml:space="preserve">right operand may be stored </w:t>
      </w:r>
      <w:r w:rsidR="00BA605F">
        <w:rPr>
          <w:highlight w:val="white"/>
        </w:rPr>
        <w:t>in any register or at a memory address.</w:t>
      </w: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49709494" w:rsidR="00D935A0" w:rsidRDefault="00D935A0" w:rsidP="00E30569">
      <w:pPr>
        <w:pStyle w:val="Code"/>
        <w:rPr>
          <w:highlight w:val="white"/>
        </w:rPr>
      </w:pPr>
      <w:r w:rsidRPr="00E30569">
        <w:rPr>
          <w:highlight w:val="white"/>
        </w:rPr>
        <w:t xml:space="preserve">      Symbol leftSymbol = (Symbol) middleCode[1];</w:t>
      </w:r>
    </w:p>
    <w:p w14:paraId="54406591" w14:textId="52059C98" w:rsidR="00C85FD6" w:rsidRPr="00E30569" w:rsidRDefault="00922AE8" w:rsidP="00C85FD6">
      <w:pPr>
        <w:rPr>
          <w:highlight w:val="white"/>
        </w:rPr>
      </w:pPr>
      <w:r>
        <w:rPr>
          <w:highlight w:val="white"/>
        </w:rPr>
        <w:t xml:space="preserve">The left register is stored in </w:t>
      </w:r>
      <w:r w:rsidRPr="00922AE8">
        <w:rPr>
          <w:rStyle w:val="KeyWord0"/>
          <w:highlight w:val="white"/>
        </w:rPr>
        <w:t>LeftMultiplyMap</w:t>
      </w:r>
      <w:r w:rsidR="00C85FD6">
        <w:rPr>
          <w:highlight w:val="white"/>
        </w:rPr>
        <w:t>, t</w:t>
      </w:r>
      <w:r>
        <w:rPr>
          <w:highlight w:val="white"/>
        </w:rPr>
        <w:t>here are different registers depending on the operand size</w:t>
      </w:r>
      <w:r w:rsidR="00C85FD6">
        <w:rPr>
          <w:highlight w:val="white"/>
        </w:rPr>
        <w:t xml:space="preserve">, and we load the value of the left symbol into the specified register. We also </w:t>
      </w:r>
      <w:r w:rsidR="004217E2">
        <w:rPr>
          <w:highlight w:val="white"/>
        </w:rPr>
        <w:t xml:space="preserve">add an empty instruction to </w:t>
      </w:r>
      <w:r w:rsidR="00C85FD6">
        <w:rPr>
          <w:highlight w:val="white"/>
        </w:rPr>
        <w:t>mark th</w:t>
      </w:r>
      <w:r w:rsidR="004217E2">
        <w:rPr>
          <w:highlight w:val="white"/>
        </w:rPr>
        <w:t>at the register is adopted.</w:t>
      </w:r>
    </w:p>
    <w:p w14:paraId="46B062B6" w14:textId="66265126" w:rsidR="00D935A0" w:rsidRDefault="00D935A0" w:rsidP="00E30569">
      <w:pPr>
        <w:pStyle w:val="Code"/>
        <w:rPr>
          <w:highlight w:val="white"/>
        </w:rPr>
      </w:pPr>
      <w:r w:rsidRPr="00E30569">
        <w:rPr>
          <w:highlight w:val="white"/>
        </w:rPr>
        <w:t xml:space="preserve">      Register leftRegister = LeftMultiplyMap[leftSymbol.Type.</w:t>
      </w:r>
      <w:r w:rsidR="0095287E">
        <w:rPr>
          <w:highlight w:val="white"/>
        </w:rPr>
        <w:t>SizeArray</w:t>
      </w:r>
      <w:r w:rsidRPr="00E30569">
        <w:rPr>
          <w:highlight w:val="white"/>
        </w:rPr>
        <w:t>()];</w:t>
      </w:r>
    </w:p>
    <w:p w14:paraId="77C7C8B7" w14:textId="77777777" w:rsidR="00D935A0" w:rsidRPr="00E30569" w:rsidRDefault="00D935A0" w:rsidP="00E30569">
      <w:pPr>
        <w:pStyle w:val="Code"/>
        <w:rPr>
          <w:highlight w:val="white"/>
        </w:rPr>
      </w:pPr>
      <w:r w:rsidRPr="00E30569">
        <w:rPr>
          <w:highlight w:val="white"/>
        </w:rPr>
        <w:lastRenderedPageBreak/>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288ECF6F" w:rsidR="00D935A0" w:rsidRPr="00E30569" w:rsidRDefault="00D83E48" w:rsidP="00454B3C">
      <w:pPr>
        <w:rPr>
          <w:highlight w:val="white"/>
        </w:rPr>
      </w:pPr>
      <w:r>
        <w:rPr>
          <w:highlight w:val="white"/>
        </w:rPr>
        <w:t xml:space="preserve">Another peculiar thing with this </w:t>
      </w:r>
      <w:r w:rsidR="00F11FDC">
        <w:rPr>
          <w:highlight w:val="white"/>
        </w:rPr>
        <w:t>operation</w:t>
      </w:r>
      <w:r w:rsidR="00B7262A">
        <w:rPr>
          <w:highlight w:val="white"/>
        </w:rPr>
        <w:t xml:space="preserve"> is that it in fact performs two operations</w:t>
      </w:r>
      <w:r w:rsidR="00F11FDC">
        <w:rPr>
          <w:highlight w:val="white"/>
        </w:rPr>
        <w:t xml:space="preserve">: </w:t>
      </w:r>
      <w:r w:rsidR="00CE5113">
        <w:rPr>
          <w:highlight w:val="white"/>
        </w:rPr>
        <w:t>w</w:t>
      </w:r>
      <w:r w:rsidR="00454B3C">
        <w:rPr>
          <w:highlight w:val="white"/>
        </w:rPr>
        <w:t xml:space="preserve">e make a pair of the </w:t>
      </w:r>
      <w:r w:rsidR="00743AA9">
        <w:rPr>
          <w:highlight w:val="white"/>
        </w:rPr>
        <w:t>operator (multiply, divide, or modulo)</w:t>
      </w:r>
      <w:r w:rsidR="0095287E">
        <w:rPr>
          <w:highlight w:val="white"/>
        </w:rPr>
        <w:t xml:space="preserve"> and the size of the operand types</w:t>
      </w:r>
      <w:r w:rsidR="00216D3C">
        <w:rPr>
          <w:highlight w:val="white"/>
        </w:rPr>
        <w:t xml:space="preserve">, which we use </w:t>
      </w:r>
      <w:r w:rsidR="00BA14AA">
        <w:rPr>
          <w:highlight w:val="white"/>
        </w:rPr>
        <w:t>to look up the clear register.</w:t>
      </w: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5A73B936" w:rsidR="00D935A0" w:rsidRPr="00E30569" w:rsidRDefault="00D935A0" w:rsidP="00E30569">
      <w:pPr>
        <w:pStyle w:val="Code"/>
        <w:rPr>
          <w:highlight w:val="white"/>
        </w:rPr>
      </w:pPr>
      <w:r w:rsidRPr="00E30569">
        <w:rPr>
          <w:highlight w:val="white"/>
        </w:rPr>
        <w:t xml:space="preserve">                                     leftSymbol.Type.</w:t>
      </w:r>
      <w:r w:rsidR="0095287E">
        <w:rPr>
          <w:highlight w:val="white"/>
        </w:rPr>
        <w:t>SizeArray</w:t>
      </w:r>
      <w:r w:rsidRPr="00E30569">
        <w:rPr>
          <w:highlight w:val="white"/>
        </w:rPr>
        <w:t>());</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084A6FAE" w:rsidR="00D935A0" w:rsidRPr="00E30569" w:rsidRDefault="00D935A0" w:rsidP="00E30569">
      <w:pPr>
        <w:pStyle w:val="Code"/>
        <w:rPr>
          <w:highlight w:val="white"/>
        </w:rPr>
      </w:pPr>
      <w:r w:rsidRPr="00E30569">
        <w:rPr>
          <w:highlight w:val="white"/>
        </w:rPr>
        <w:t xml:space="preserve">                                      rightSymbol.Type.</w:t>
      </w:r>
      <w:r w:rsidR="0095287E">
        <w:rPr>
          <w:highlight w:val="white"/>
        </w:rPr>
        <w:t>SizeArray</w:t>
      </w:r>
      <w:r w:rsidRPr="00E30569">
        <w:rPr>
          <w:highlight w:val="white"/>
        </w:rPr>
        <w:t>());</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350952C0" w:rsidR="00D935A0" w:rsidRPr="00E30569" w:rsidRDefault="00D935A0" w:rsidP="00E30569">
      <w:pPr>
        <w:pStyle w:val="Code"/>
        <w:rPr>
          <w:highlight w:val="white"/>
        </w:rPr>
      </w:pPr>
      <w:r w:rsidRPr="00E30569">
        <w:rPr>
          <w:highlight w:val="white"/>
        </w:rPr>
        <w:t xml:space="preserve">      int toSize = toType.</w:t>
      </w:r>
      <w:r w:rsidR="0095287E">
        <w:rPr>
          <w:highlight w:val="white"/>
        </w:rPr>
        <w:t>SizeArray</w:t>
      </w:r>
      <w:r w:rsidRPr="00E30569">
        <w:rPr>
          <w:highlight w:val="white"/>
        </w:rPr>
        <w:t>(), fromSize = fromType.</w:t>
      </w:r>
      <w:r w:rsidR="0095287E">
        <w:rPr>
          <w:highlight w:val="white"/>
        </w:rPr>
        <w:t>SizeArray</w:t>
      </w:r>
      <w:r w:rsidRPr="00E30569">
        <w:rPr>
          <w:highlight w:val="white"/>
        </w:rPr>
        <w:t>();</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F11FDC" w:rsidRPr="003F7CF1" w:rsidRDefault="00F11FD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F11FDC" w:rsidRPr="003F7CF1" w:rsidRDefault="00F11FDC"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F11FDC" w:rsidRPr="003F7CF1" w:rsidRDefault="00F11FDC"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F11FDC" w:rsidRPr="003F7CF1" w:rsidRDefault="00F11FD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F11FDC" w:rsidRPr="003F7CF1" w:rsidRDefault="00F11FDC"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F11FDC" w:rsidRPr="003F7CF1" w:rsidRDefault="00F11FDC"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F11FDC" w:rsidRPr="003F7CF1" w:rsidRDefault="00F11FDC"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F11FDC" w:rsidRPr="003F7CF1" w:rsidRDefault="00F11FDC"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F11FDC" w:rsidRPr="003F7CF1" w:rsidRDefault="00F11FD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F11FDC" w:rsidRPr="003F7CF1" w:rsidRDefault="00F11FDC"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F11FDC" w:rsidRPr="003F7CF1" w:rsidRDefault="00F11FDC"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F11FDC" w:rsidRPr="003F7CF1" w:rsidRDefault="00F11FDC"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F11FDC" w:rsidRPr="003F7CF1" w:rsidRDefault="00F11FD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F11FDC" w:rsidRPr="003F7CF1" w:rsidRDefault="00F11FDC"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F11FDC" w:rsidRPr="003F7CF1" w:rsidRDefault="00F11FDC"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F11FDC" w:rsidRPr="003F7CF1" w:rsidRDefault="00F11FDC"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F11FDC" w:rsidRPr="003F7CF1" w:rsidRDefault="00F11FDC"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F11FDC" w:rsidRPr="003F7CF1" w:rsidRDefault="00F11FDC"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F11FDC" w:rsidRPr="003F7CF1" w:rsidRDefault="00F11FD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F11FDC" w:rsidRPr="003F7CF1" w:rsidRDefault="00F11FDC"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F11FDC" w:rsidRPr="003F7CF1" w:rsidRDefault="00F11FDC"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F11FDC" w:rsidRPr="003F7CF1" w:rsidRDefault="00F11FDC"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F11FDC" w:rsidRPr="003F7CF1" w:rsidRDefault="00F11FD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F11FDC" w:rsidRPr="003F7CF1" w:rsidRDefault="00F11FD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F11FDC" w:rsidRPr="003F7CF1" w:rsidRDefault="00F11FD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F11FDC" w:rsidRPr="003F7CF1" w:rsidRDefault="00F11FDC"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F11FDC" w:rsidRPr="003F7CF1" w:rsidRDefault="00F11FDC"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F11FDC" w:rsidRPr="003F7CF1" w:rsidRDefault="00F11FDC"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F11FDC" w:rsidRPr="003F7CF1" w:rsidRDefault="00F11FDC"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F11FDC" w:rsidRPr="003F7CF1" w:rsidRDefault="00F11FDC"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F11FDC" w:rsidRPr="003F7CF1" w:rsidRDefault="00F11FDC"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F11FDC" w:rsidRPr="003F7CF1" w:rsidRDefault="00F11FDC"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F11FDC" w:rsidRPr="003F7CF1" w:rsidRDefault="00F11FD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F11FDC" w:rsidRPr="003F7CF1" w:rsidRDefault="00F11FDC"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F11FDC" w:rsidRPr="003F7CF1" w:rsidRDefault="00F11FDC"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F11FDC" w:rsidRPr="003F7CF1" w:rsidRDefault="00F11FDC"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F11FDC" w:rsidRPr="003F7CF1" w:rsidRDefault="00F11FD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F11FDC" w:rsidRPr="003F7CF1" w:rsidRDefault="00F11FD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F11FDC" w:rsidRPr="003F7CF1" w:rsidRDefault="00F11FD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F11FDC" w:rsidRPr="003F7CF1" w:rsidRDefault="00F11FD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F11FDC" w:rsidRPr="003F7CF1" w:rsidRDefault="00F11FDC"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F11FDC" w:rsidRPr="003F7CF1" w:rsidRDefault="00F11FDC"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F11FDC" w:rsidRPr="003F7CF1" w:rsidRDefault="00F11FDC"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F11FDC" w:rsidRPr="003F7CF1" w:rsidRDefault="00F11FDC"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F11FDC" w:rsidRPr="003F7CF1" w:rsidRDefault="00F11FDC"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F11FDC" w:rsidRPr="003F7CF1" w:rsidRDefault="00F11FDC"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F11FDC" w:rsidRPr="003F7CF1" w:rsidRDefault="00F11FD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F11FDC" w:rsidRPr="003F7CF1" w:rsidRDefault="00F11FD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F11FDC" w:rsidRPr="003F7CF1" w:rsidRDefault="00F11FDC"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F11FDC" w:rsidRPr="003F7CF1" w:rsidRDefault="00F11FD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F11FDC" w:rsidRPr="003F7CF1" w:rsidRDefault="00F11FDC"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F11FDC" w:rsidRPr="003F7CF1" w:rsidRDefault="00F11FDC"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F11FDC" w:rsidRPr="003F7CF1" w:rsidRDefault="00F11FDC"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F11FDC" w:rsidRPr="003F7CF1" w:rsidRDefault="00F11FDC"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F11FDC" w:rsidRPr="003F7CF1" w:rsidRDefault="00F11FDC"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F11FDC" w:rsidRPr="003F7CF1" w:rsidRDefault="00F11FDC"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F11FDC" w:rsidRPr="003F7CF1" w:rsidRDefault="00F11FDC"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F11FDC" w:rsidRPr="003F7CF1" w:rsidRDefault="00F11FDC"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F11FDC" w:rsidRPr="003F7CF1" w:rsidRDefault="00F11FDC"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F11FDC" w:rsidRPr="003F7CF1" w:rsidRDefault="00F11FDC"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F11FDC" w:rsidRPr="003F7CF1" w:rsidRDefault="00F11FDC"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F11FDC" w:rsidRPr="003F7CF1" w:rsidRDefault="00F11FDC"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F11FDC" w:rsidRPr="003F7CF1" w:rsidRDefault="00F11FDC"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F11FDC" w:rsidRPr="003F7CF1" w:rsidRDefault="00F11FDC"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F11FDC" w:rsidRPr="003F7CF1" w:rsidRDefault="00F11FDC"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F11FDC" w:rsidRPr="003F7CF1" w:rsidRDefault="00F11FDC"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F11FDC" w:rsidRPr="003F7CF1" w:rsidRDefault="00F11FDC"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F11FDC" w:rsidRPr="003F7CF1" w:rsidRDefault="00F11FDC"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F11FDC" w:rsidRPr="003F7CF1" w:rsidRDefault="00F11FDC"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F11FDC" w:rsidRPr="003F7CF1" w:rsidRDefault="00F11FDC"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F11FDC" w:rsidRPr="003F7CF1" w:rsidRDefault="00F11FDC"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F11FDC" w:rsidRPr="003F7CF1" w:rsidRDefault="00F11FDC"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F11FDC" w:rsidRPr="003F7CF1" w:rsidRDefault="00F11FDC"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F11FDC" w:rsidRPr="003F7CF1" w:rsidRDefault="00F11FDC"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F11FDC" w:rsidRPr="003F7CF1" w:rsidRDefault="00F11FDC"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F11FDC" w:rsidRPr="003F7CF1" w:rsidRDefault="00F11FDC"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F11FDC" w:rsidRPr="003F7CF1" w:rsidRDefault="00F11FDC"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F11FDC" w:rsidRPr="003F7CF1" w:rsidRDefault="00F11FDC"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F11FDC" w:rsidRPr="003F7CF1" w:rsidRDefault="00F11FD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F11FDC" w:rsidRPr="003F7CF1" w:rsidRDefault="00F11FDC"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F11FDC" w:rsidRPr="003F7CF1" w:rsidRDefault="00F11FDC"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F11FDC" w:rsidRPr="003F7CF1" w:rsidRDefault="00F11FDC"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F11FDC" w:rsidRPr="003F7CF1" w:rsidRDefault="00F11FDC"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F11FDC" w:rsidRPr="003F7CF1" w:rsidRDefault="00F11FDC"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F11FDC" w:rsidRPr="003F7CF1" w:rsidRDefault="00F11FDC"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F11FDC" w:rsidRPr="003F7CF1" w:rsidRDefault="00F11FDC"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F11FDC" w:rsidRPr="003F7CF1" w:rsidRDefault="00F11FDC"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F11FDC" w:rsidRPr="003F7CF1" w:rsidRDefault="00F11FDC"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F11FDC" w:rsidRPr="003F7CF1" w:rsidRDefault="00F11FDC"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F11FDC" w:rsidRPr="003F7CF1" w:rsidRDefault="00F11FDC"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F11FDC" w:rsidRPr="003F7CF1" w:rsidRDefault="00F11FD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F11FDC" w:rsidRPr="003F7CF1" w:rsidRDefault="00F11FDC"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F11FDC" w:rsidRPr="003F7CF1" w:rsidRDefault="00F11FDC"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F11FDC" w:rsidRPr="003F7CF1" w:rsidRDefault="00F11FDC"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F11FDC" w:rsidRPr="003F7CF1" w:rsidRDefault="00F11FDC"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F11FDC" w:rsidRPr="003F7CF1" w:rsidRDefault="00F11FDC"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F11FDC" w:rsidRPr="003F7CF1" w:rsidRDefault="00F11FDC"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F11FDC" w:rsidRPr="003F7CF1" w:rsidRDefault="00F11FD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F11FDC" w:rsidRPr="003F7CF1" w:rsidRDefault="00F11FD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F11FDC" w:rsidRPr="003F7CF1" w:rsidRDefault="00F11FD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F11FDC" w:rsidRPr="003F7CF1" w:rsidRDefault="00F11FDC"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F11FDC" w:rsidRPr="003F7CF1" w:rsidRDefault="00F11FDC"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F11FDC" w:rsidRPr="003F7CF1" w:rsidRDefault="00F11FDC"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F11FDC" w:rsidRPr="003F7CF1" w:rsidRDefault="00F11FDC"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F11FDC" w:rsidRPr="003F7CF1" w:rsidRDefault="00F11FDC"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F11FDC" w:rsidRPr="003F7CF1" w:rsidRDefault="00F11FDC"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F11FDC" w:rsidRPr="003F7CF1" w:rsidRDefault="00F11FDC"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F11FDC" w:rsidRPr="003F7CF1" w:rsidRDefault="00F11FDC"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F11FDC" w:rsidRPr="003F7CF1" w:rsidRDefault="00F11FDC"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F11FDC" w:rsidRPr="003F7CF1" w:rsidRDefault="00F11FDC"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F11FDC" w:rsidRPr="003F7CF1" w:rsidRDefault="00F11FDC"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F11FDC" w:rsidRPr="003F7CF1" w:rsidRDefault="00F11FDC"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F11FDC" w:rsidRPr="003F7CF1" w:rsidRDefault="00F11FDC"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F11FDC" w:rsidRPr="003F7CF1" w:rsidRDefault="00F11FDC"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F11FDC" w:rsidRPr="003F7CF1" w:rsidRDefault="00F11FDC"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F11FDC" w:rsidRPr="003F7CF1" w:rsidRDefault="00F11FDC"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F11FDC" w:rsidRPr="003F7CF1" w:rsidRDefault="00F11FDC"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F11FDC" w:rsidRPr="003F7CF1" w:rsidRDefault="00F11FD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F11FDC" w:rsidRPr="003F7CF1" w:rsidRDefault="00F11FDC"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F11FDC" w:rsidRPr="003F7CF1" w:rsidRDefault="00F11FDC"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F11FDC" w:rsidRPr="003F7CF1" w:rsidRDefault="00F11FD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F11FDC" w:rsidRPr="003F7CF1" w:rsidRDefault="00F11FDC"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F11FDC" w:rsidRPr="003F7CF1" w:rsidRDefault="00F11FDC"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F11FDC" w:rsidRPr="003F7CF1" w:rsidRDefault="00F11FDC"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F11FDC" w:rsidRPr="003F7CF1" w:rsidRDefault="00F11FDC"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F11FDC" w:rsidRPr="003F7CF1" w:rsidRDefault="00F11FDC"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F11FDC" w:rsidRPr="003F7CF1" w:rsidRDefault="00F11FDC"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F11FDC" w:rsidRPr="003F7CF1" w:rsidRDefault="00F11FDC"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F11FDC" w:rsidRPr="003F7CF1" w:rsidRDefault="00F11FDC"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F11FDC" w:rsidRPr="003F7CF1" w:rsidRDefault="00F11FDC"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F11FDC" w:rsidRPr="003F7CF1" w:rsidRDefault="00F11FDC"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F11FDC" w:rsidRPr="003F7CF1" w:rsidRDefault="00F11FDC"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F11FDC" w:rsidRPr="003F7CF1" w:rsidRDefault="00F11FDC"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F11FDC" w:rsidRPr="003F7CF1" w:rsidRDefault="00F11FDC"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F11FDC" w:rsidRPr="003F7CF1" w:rsidRDefault="00F11FDC"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F11FDC" w:rsidRPr="003F7CF1" w:rsidRDefault="00F11FDC"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F11FDC" w:rsidRPr="003F7CF1" w:rsidRDefault="00F11FDC"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F11FDC" w:rsidRPr="003F7CF1" w:rsidRDefault="00F11FDC"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F11FDC" w:rsidRPr="003F7CF1" w:rsidRDefault="00F11FDC"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F11FDC" w:rsidRPr="003F7CF1" w:rsidRDefault="00F11FDC"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F11FDC" w:rsidRPr="003F7CF1" w:rsidRDefault="00F11FDC"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F11FDC" w:rsidRPr="003F7CF1" w:rsidRDefault="00F11FDC"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F11FDC" w:rsidRPr="003F7CF1" w:rsidRDefault="00F11FDC"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F11FDC" w:rsidRPr="003F7CF1" w:rsidRDefault="00F11FDC"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F11FDC" w:rsidRPr="003F7CF1" w:rsidRDefault="00F11FDC"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F11FDC" w:rsidRPr="003F7CF1" w:rsidRDefault="00F11FDC"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F11FDC" w:rsidRPr="003F7CF1" w:rsidRDefault="00F11FDC"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F11FDC" w:rsidRPr="003F7CF1" w:rsidRDefault="00F11FD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F11FDC" w:rsidRPr="003F7CF1" w:rsidRDefault="00F11FD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F11FDC" w:rsidRPr="003F7CF1" w:rsidRDefault="00F11FDC"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F11FDC" w:rsidRPr="003F7CF1" w:rsidRDefault="00F11FD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F11FDC" w:rsidRPr="003F7CF1" w:rsidRDefault="00F11FDC"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F11FDC" w:rsidRPr="003F7CF1" w:rsidRDefault="00F11FDC"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F11FDC" w:rsidRPr="003F7CF1" w:rsidRDefault="00F11FDC"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F11FDC" w:rsidRPr="003F7CF1" w:rsidRDefault="00F11FDC"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F11FDC" w:rsidRPr="003F7CF1" w:rsidRDefault="00F11FDC"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F11FDC" w:rsidRPr="003F7CF1" w:rsidRDefault="00F11FDC"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F11FDC" w:rsidRPr="003F7CF1" w:rsidRDefault="00F11FDC"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F11FDC" w:rsidRPr="003F7CF1" w:rsidRDefault="00F11FDC"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F11FDC" w:rsidRPr="003F7CF1" w:rsidRDefault="00F11FDC"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F11FDC" w:rsidRPr="003F7CF1" w:rsidRDefault="00F11FDC"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F11FDC" w:rsidRPr="003F7CF1" w:rsidRDefault="00F11FDC"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F11FDC" w:rsidRPr="003F7CF1" w:rsidRDefault="00F11FDC"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F11FDC" w:rsidRPr="003F7CF1" w:rsidRDefault="00F11FDC"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F11FDC" w:rsidRPr="003F7CF1" w:rsidRDefault="00F11FDC"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F11FDC" w:rsidRPr="003F7CF1" w:rsidRDefault="00F11FDC" w:rsidP="00E80032">
                              <w:pPr>
                                <w:pStyle w:val="SourceCodeBoxText"/>
                                <w:rPr>
                                  <w:sz w:val="19"/>
                                  <w:szCs w:val="19"/>
                                </w:rPr>
                              </w:pPr>
                              <w:r w:rsidRPr="003F7CF1">
                                <w:rPr>
                                  <w:position w:val="-30"/>
                                  <w:sz w:val="19"/>
                                  <w:szCs w:val="19"/>
                                  <w:lang w:val="en-US"/>
                                </w:rPr>
                                <w:object w:dxaOrig="700" w:dyaOrig="540" w14:anchorId="57F5AA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pt;height:36pt" o:ole="">
                                    <v:imagedata r:id="rId9" o:title=""/>
                                  </v:shape>
                                  <o:OLEObject Type="Embed" ProgID="Equation.3" ShapeID="_x0000_i1026" DrawAspect="Content" ObjectID="_165605662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F11FDC" w:rsidRPr="003F7CF1" w:rsidRDefault="00F11FDC"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F11FDC" w:rsidRPr="003F7CF1" w:rsidRDefault="00F11FD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F11FDC" w:rsidRPr="003F7CF1" w:rsidRDefault="00F11FDC"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F11FDC" w:rsidRPr="003F7CF1" w:rsidRDefault="00F11FDC"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11" o:title=""/>
                            </v:shape>
                            <o:OLEObject Type="Embed" ProgID="Equation.3" ShapeID="_x0000_i1026" DrawAspect="Content" ObjectID="_1654773463" r:id="rId12"/>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F11FDC" w:rsidRPr="003F7CF1" w:rsidRDefault="00F11FDC"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F11FDC" w:rsidRPr="003F7CF1" w:rsidRDefault="00F11FDC"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F11FDC" w:rsidRPr="003F7CF1" w:rsidRDefault="00F11FDC"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F11FDC" w:rsidRPr="003F7CF1" w:rsidRDefault="00F11FDC"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F11FDC" w:rsidRPr="003F7CF1" w:rsidRDefault="00F11FDC"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F11FDC" w:rsidRPr="003F7CF1" w:rsidRDefault="00F11FDC"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F11FDC" w:rsidRPr="003F7CF1" w:rsidRDefault="00F11FDC"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F11FDC" w:rsidRPr="003F7CF1" w:rsidRDefault="00F11FDC"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F11FDC" w:rsidRPr="003F7CF1" w:rsidRDefault="00F11FDC"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F11FDC" w:rsidRPr="003F7CF1" w:rsidRDefault="00F11FDC"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F11FDC" w:rsidRPr="003F7CF1" w:rsidRDefault="00F11FDC"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F11FDC" w:rsidRPr="003F7CF1" w:rsidRDefault="00F11FDC"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F11FDC" w:rsidRPr="003F7CF1" w:rsidRDefault="00F11FDC"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F11FDC" w:rsidRPr="003F7CF1" w:rsidRDefault="00F11FDC"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F11FDC" w:rsidRPr="003F7CF1" w:rsidRDefault="00F11FDC"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F11FDC" w:rsidRPr="003F7CF1" w:rsidRDefault="00F11FDC"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F11FDC" w:rsidRPr="003F7CF1" w:rsidRDefault="00F11FDC"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F11FDC" w:rsidRPr="003F7CF1" w:rsidRDefault="00F11FDC"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F11FDC" w:rsidRPr="003F7CF1" w:rsidRDefault="00F11FDC"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F11FDC" w:rsidRPr="003F7CF1" w:rsidRDefault="00F11FDC"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F11FDC" w:rsidRPr="003F7CF1" w:rsidRDefault="00F11FDC"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F11FDC" w:rsidRPr="003F7CF1" w:rsidRDefault="00F11FDC"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3" o:title=""/>
          </v:shape>
          <o:OLEObject Type="Embed" ProgID="Equation.3" ShapeID="_x0000_i1027" DrawAspect="Content" ObjectID="_1656056616" r:id="rId14"/>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5" o:title=""/>
          </v:shape>
          <o:OLEObject Type="Embed" ProgID="Equation.3" ShapeID="_x0000_i1028" DrawAspect="Content" ObjectID="_1656056617" r:id="rId16"/>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F11FDC" w:rsidRPr="003F7CF1" w:rsidRDefault="00F11FD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F11FDC" w:rsidRPr="003F7CF1" w:rsidRDefault="00F11FDC"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F11FDC" w:rsidRPr="003F7CF1" w:rsidRDefault="00F11FD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F11FDC" w:rsidRPr="003F7CF1" w:rsidRDefault="00F11FDC"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F11FDC" w:rsidRPr="003F7CF1" w:rsidRDefault="00F11FDC"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F11FDC" w:rsidRPr="003F7CF1" w:rsidRDefault="00F11FDC"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F11FDC" w:rsidRPr="003F7CF1" w:rsidRDefault="00F11FDC"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F11FDC" w:rsidRPr="003F7CF1" w:rsidRDefault="00F11FDC"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F11FDC" w:rsidRPr="003F7CF1" w:rsidRDefault="00F11FDC"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F11FDC" w:rsidRPr="003F7CF1" w:rsidRDefault="00F11FDC"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F11FDC" w:rsidRPr="003F7CF1" w:rsidRDefault="00F11FDC"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F11FDC" w:rsidRPr="003F7CF1" w:rsidRDefault="00F11FDC"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F11FDC" w:rsidRPr="003F7CF1" w:rsidRDefault="00F11FDC"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F11FDC" w:rsidRPr="003F7CF1" w:rsidRDefault="00F11FD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F11FDC" w:rsidRPr="003F7CF1" w:rsidRDefault="00F11FDC"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F11FDC" w:rsidRPr="003F7CF1" w:rsidRDefault="00F11FD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F11FDC" w:rsidRPr="003F7CF1" w:rsidRDefault="00F11FD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F11FDC" w:rsidRPr="003F7CF1" w:rsidRDefault="00F11FD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F11FDC" w:rsidRPr="003F7CF1" w:rsidRDefault="00F11FD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F11FDC" w:rsidRPr="003F7CF1" w:rsidRDefault="00F11FDC"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F11FDC" w:rsidRPr="003F7CF1" w:rsidRDefault="00F11FDC"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F11FDC" w:rsidRPr="003F7CF1" w:rsidRDefault="00F11FDC"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F11FDC" w:rsidRPr="003F7CF1" w:rsidRDefault="00F11FDC"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F11FDC" w:rsidRPr="003F7CF1" w:rsidRDefault="00F11FDC"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F11FDC" w:rsidRPr="003F7CF1" w:rsidRDefault="00F11FDC"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F11FDC" w:rsidRPr="003F7CF1" w:rsidRDefault="00F11FDC"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F11FDC" w:rsidRPr="003F7CF1" w:rsidRDefault="00F11FDC"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F11FDC" w:rsidRPr="003F7CF1" w:rsidRDefault="00F11FDC"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F11FDC" w:rsidRPr="003F7CF1" w:rsidRDefault="00F11FDC"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F11FDC" w:rsidRPr="003F7CF1" w:rsidRDefault="00F11FDC"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F11FDC" w:rsidRPr="003F7CF1" w:rsidRDefault="00F11FDC"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F11FDC" w:rsidRPr="003F7CF1" w:rsidRDefault="00F11FDC"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F11FDC" w:rsidRPr="003F7CF1" w:rsidRDefault="00F11FDC"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F11FDC" w:rsidRPr="003F7CF1" w:rsidRDefault="00F11FDC"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F11FDC" w:rsidRPr="003F7CF1" w:rsidRDefault="00F11FDC"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F11FDC" w:rsidRPr="003F7CF1" w:rsidRDefault="00F11FDC"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F11FDC" w:rsidRPr="003F7CF1" w:rsidRDefault="00F11FDC"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F11FDC" w:rsidRPr="003F7CF1" w:rsidRDefault="00F11FDC"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F11FDC" w:rsidRPr="003F7CF1" w:rsidRDefault="00F11FDC"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F11FDC" w:rsidRPr="003F7CF1" w:rsidRDefault="00F11FDC"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F11FDC" w:rsidRPr="003F7CF1" w:rsidRDefault="00F11FD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F11FDC" w:rsidRPr="003F7CF1" w:rsidRDefault="00F11FDC"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F11FDC" w:rsidRPr="003F7CF1" w:rsidRDefault="00F11FDC"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F11FDC" w:rsidRPr="003F7CF1" w:rsidRDefault="00F11FD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F11FDC" w:rsidRPr="003F7CF1" w:rsidRDefault="00F11FDC"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F11FDC" w:rsidRPr="003F7CF1" w:rsidRDefault="00F11FDC"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F11FDC" w:rsidRPr="003F7CF1" w:rsidRDefault="00F11FDC"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F11FDC" w:rsidRPr="003F7CF1" w:rsidRDefault="00F11FDC"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F11FDC" w:rsidRPr="003F7CF1" w:rsidRDefault="00F11FDC"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F11FDC" w:rsidRPr="003F7CF1" w:rsidRDefault="00F11FDC"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F11FDC" w:rsidRPr="003F7CF1" w:rsidRDefault="00F11FDC"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F11FDC" w:rsidRPr="003F7CF1" w:rsidRDefault="00F11FDC"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F11FDC" w:rsidRPr="003F7CF1" w:rsidRDefault="00F11FDC"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F11FDC" w:rsidRPr="003F7CF1" w:rsidRDefault="00F11FDC"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F11FDC" w:rsidRPr="003F7CF1" w:rsidRDefault="00F11FDC"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F11FDC" w:rsidRPr="003F7CF1" w:rsidRDefault="00F11FDC"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F11FDC" w:rsidRPr="003F7CF1" w:rsidRDefault="00F11FDC"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F11FDC" w:rsidRPr="003F7CF1" w:rsidRDefault="00F11FDC"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F11FDC" w:rsidRPr="003F7CF1" w:rsidRDefault="00F11FDC"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F11FDC" w:rsidRPr="003F7CF1" w:rsidRDefault="00F11FDC"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F11FDC" w:rsidRPr="003F7CF1" w:rsidRDefault="00F11FDC"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F11FDC" w:rsidRPr="003F7CF1" w:rsidRDefault="00F11FDC"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F11FDC" w:rsidRPr="003F7CF1" w:rsidRDefault="00F11FDC"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F11FDC" w:rsidRPr="003F7CF1" w:rsidRDefault="00F11FDC"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F11FDC" w:rsidRPr="003F7CF1" w:rsidRDefault="00F11FDC"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F11FDC" w:rsidRPr="003F7CF1" w:rsidRDefault="00F11FDC"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F11FDC" w:rsidRPr="003F7CF1" w:rsidRDefault="00F11FDC"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F11FDC" w:rsidRPr="003F7CF1" w:rsidRDefault="00F11FDC"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F11FDC" w:rsidRPr="003F7CF1" w:rsidRDefault="00F11FDC"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F11FDC" w:rsidRPr="003F7CF1" w:rsidRDefault="00F11FDC"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F11FDC" w:rsidRPr="003F7CF1" w:rsidRDefault="00F11FDC"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F11FDC" w:rsidRPr="003F7CF1" w:rsidRDefault="00F11FDC"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F11FDC" w:rsidRPr="003F7CF1" w:rsidRDefault="00F11FDC"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F11FDC" w:rsidRPr="003F7CF1" w:rsidRDefault="00F11FDC"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F11FDC" w:rsidRPr="003F7CF1" w:rsidRDefault="00F11FDC"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F11FDC" w:rsidRPr="003F7CF1" w:rsidRDefault="00F11FDC"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F11FDC" w:rsidRPr="003F7CF1" w:rsidRDefault="00F11FDC"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F11FDC" w:rsidRPr="003F7CF1" w:rsidRDefault="00F11FDC"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F11FDC" w:rsidRPr="003F7CF1" w:rsidRDefault="00F11FDC"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F11FDC" w:rsidRPr="003F7CF1" w:rsidRDefault="00F11FDC"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7" o:title=""/>
          </v:shape>
          <o:OLEObject Type="Embed" ProgID="Equation.3" ShapeID="_x0000_i1029" DrawAspect="Content" ObjectID="_1656056618" r:id="rId18"/>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20" o:title=""/>
          </v:shape>
          <o:OLEObject Type="Embed" ProgID="Equation.3" ShapeID="_x0000_i1030" DrawAspect="Content" ObjectID="_1656056619" r:id="rId21"/>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2" o:title=""/>
          </v:shape>
          <o:OLEObject Type="Embed" ProgID="Equation.3" ShapeID="_x0000_i1031" DrawAspect="Content" ObjectID="_1656056620" r:id="rId23"/>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F11FDC" w:rsidRPr="003F7CF1" w:rsidRDefault="00F11FD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F11FDC" w:rsidRPr="003F7CF1" w:rsidRDefault="00F11FD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F11FDC" w:rsidRPr="003F7CF1" w:rsidRDefault="00F11FD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F11FDC" w:rsidRPr="003F7CF1" w:rsidRDefault="00F11FD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F11FDC" w:rsidRPr="003F7CF1" w:rsidRDefault="00F11FD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F11FDC" w:rsidRPr="003F7CF1" w:rsidRDefault="00F11FD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F11FDC" w:rsidRPr="003F7CF1" w:rsidRDefault="00F11FD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F11FDC" w:rsidRPr="003F7CF1" w:rsidRDefault="00F11FDC"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F11FDC" w:rsidRPr="003F7CF1" w:rsidRDefault="00F11FDC"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F11FDC" w:rsidRPr="003F7CF1" w:rsidRDefault="00F11FD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F11FDC" w:rsidRPr="003F7CF1" w:rsidRDefault="00F11FDC"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F11FDC" w:rsidRPr="003F7CF1" w:rsidRDefault="00F11FDC"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F11FDC" w:rsidRPr="003F7CF1" w:rsidRDefault="00F11FDC"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F11FDC" w:rsidRPr="003F7CF1" w:rsidRDefault="00F11FDC"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F11FDC" w:rsidRPr="003F7CF1" w:rsidRDefault="00F11FDC"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F11FDC" w:rsidRPr="003F7CF1" w:rsidRDefault="00F11FDC"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F11FDC" w:rsidRPr="003F7CF1" w:rsidRDefault="00F11FDC"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F11FDC" w:rsidRPr="003F7CF1" w:rsidRDefault="00F11FDC"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F11FDC" w:rsidRPr="003F7CF1" w:rsidRDefault="00F11FDC"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F11FDC" w:rsidRPr="003F7CF1" w:rsidRDefault="00F11FDC"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F11FDC" w:rsidRPr="003F7CF1" w:rsidRDefault="00F11FDC"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F11FDC" w:rsidRPr="003F7CF1" w:rsidRDefault="00F11FDC"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F11FDC" w:rsidRPr="003F7CF1" w:rsidRDefault="00F11FDC"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F11FDC" w:rsidRPr="003F7CF1" w:rsidRDefault="00F11FD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F11FDC" w:rsidRPr="003F7CF1" w:rsidRDefault="00F11FD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F11FDC" w:rsidRPr="003F7CF1" w:rsidRDefault="00F11FD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F11FDC" w:rsidRPr="003F7CF1" w:rsidRDefault="00F11FDC" w:rsidP="00E80032">
                              <w:pPr>
                                <w:pStyle w:val="SourceCodeBoxText"/>
                                <w:rPr>
                                  <w:sz w:val="19"/>
                                  <w:szCs w:val="19"/>
                                  <w:lang w:val="en-US"/>
                                </w:rPr>
                              </w:pPr>
                              <w:r w:rsidRPr="003F7CF1">
                                <w:rPr>
                                  <w:sz w:val="19"/>
                                  <w:szCs w:val="19"/>
                                  <w:lang w:val="en-US"/>
                                </w:rPr>
                                <w:t>push 1</w:t>
                              </w:r>
                            </w:p>
                            <w:p w14:paraId="3C159322" w14:textId="77777777" w:rsidR="00F11FDC" w:rsidRPr="003F7CF1" w:rsidRDefault="00F11FDC" w:rsidP="00E80032">
                              <w:pPr>
                                <w:pStyle w:val="SourceCodeBoxText"/>
                                <w:rPr>
                                  <w:sz w:val="19"/>
                                  <w:szCs w:val="19"/>
                                  <w:lang w:val="en-US"/>
                                </w:rPr>
                              </w:pPr>
                              <w:r w:rsidRPr="003F7CF1">
                                <w:rPr>
                                  <w:sz w:val="19"/>
                                  <w:szCs w:val="19"/>
                                  <w:lang w:val="en-US"/>
                                </w:rPr>
                                <w:t>push 2</w:t>
                              </w:r>
                            </w:p>
                            <w:p w14:paraId="22BA48C9" w14:textId="77777777" w:rsidR="00F11FDC" w:rsidRPr="003F7CF1" w:rsidRDefault="00F11FDC" w:rsidP="00E80032">
                              <w:pPr>
                                <w:pStyle w:val="SourceCodeBoxText"/>
                                <w:rPr>
                                  <w:sz w:val="19"/>
                                  <w:szCs w:val="19"/>
                                  <w:lang w:val="en-US"/>
                                </w:rPr>
                              </w:pPr>
                              <w:r w:rsidRPr="003F7CF1">
                                <w:rPr>
                                  <w:sz w:val="19"/>
                                  <w:szCs w:val="19"/>
                                  <w:lang w:val="en-US"/>
                                </w:rPr>
                                <w:t>push 3</w:t>
                              </w:r>
                            </w:p>
                            <w:p w14:paraId="5F86FACB"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F11FDC" w:rsidRPr="003F7CF1" w:rsidRDefault="00F11FDC"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F11FDC" w:rsidRPr="003F7CF1" w:rsidRDefault="00F11FDC"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F11FDC" w:rsidRPr="003F7CF1" w:rsidRDefault="00F11FDC"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F11FDC" w:rsidRPr="003F7CF1" w:rsidRDefault="00F11FDC" w:rsidP="00E80032">
                        <w:pPr>
                          <w:pStyle w:val="SourceCodeBoxText"/>
                          <w:rPr>
                            <w:sz w:val="19"/>
                            <w:szCs w:val="19"/>
                            <w:lang w:val="en-US"/>
                          </w:rPr>
                        </w:pPr>
                        <w:r w:rsidRPr="003F7CF1">
                          <w:rPr>
                            <w:sz w:val="19"/>
                            <w:szCs w:val="19"/>
                            <w:lang w:val="en-US"/>
                          </w:rPr>
                          <w:t>push 1</w:t>
                        </w:r>
                      </w:p>
                      <w:p w14:paraId="3C159322" w14:textId="77777777" w:rsidR="00F11FDC" w:rsidRPr="003F7CF1" w:rsidRDefault="00F11FDC" w:rsidP="00E80032">
                        <w:pPr>
                          <w:pStyle w:val="SourceCodeBoxText"/>
                          <w:rPr>
                            <w:sz w:val="19"/>
                            <w:szCs w:val="19"/>
                            <w:lang w:val="en-US"/>
                          </w:rPr>
                        </w:pPr>
                        <w:r w:rsidRPr="003F7CF1">
                          <w:rPr>
                            <w:sz w:val="19"/>
                            <w:szCs w:val="19"/>
                            <w:lang w:val="en-US"/>
                          </w:rPr>
                          <w:t>push 2</w:t>
                        </w:r>
                      </w:p>
                      <w:p w14:paraId="22BA48C9" w14:textId="77777777" w:rsidR="00F11FDC" w:rsidRPr="003F7CF1" w:rsidRDefault="00F11FDC" w:rsidP="00E80032">
                        <w:pPr>
                          <w:pStyle w:val="SourceCodeBoxText"/>
                          <w:rPr>
                            <w:sz w:val="19"/>
                            <w:szCs w:val="19"/>
                            <w:lang w:val="en-US"/>
                          </w:rPr>
                        </w:pPr>
                        <w:r w:rsidRPr="003F7CF1">
                          <w:rPr>
                            <w:sz w:val="19"/>
                            <w:szCs w:val="19"/>
                            <w:lang w:val="en-US"/>
                          </w:rPr>
                          <w:t>push 3</w:t>
                        </w:r>
                      </w:p>
                      <w:p w14:paraId="5F86FACB" w14:textId="77777777" w:rsidR="00F11FDC" w:rsidRPr="003F7CF1" w:rsidRDefault="00F11FDC"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F11FDC" w:rsidRPr="003F7CF1" w:rsidRDefault="00F11FD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F11FDC" w:rsidRPr="003F7CF1" w:rsidRDefault="00F11FD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F11FDC" w:rsidRPr="003F7CF1" w:rsidRDefault="00F11FDC"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F11FDC" w:rsidRPr="003F7CF1" w:rsidRDefault="00F11FD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F11FDC" w:rsidRPr="003F7CF1" w:rsidRDefault="00F11FDC"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F11FDC" w:rsidRPr="003F7CF1" w:rsidRDefault="00F11FDC"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F11FDC" w:rsidRPr="003F7CF1" w:rsidRDefault="00F11FDC"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F11FDC" w:rsidRPr="003F7CF1" w:rsidRDefault="00F11FDC"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F11FDC" w:rsidRPr="003F7CF1" w:rsidRDefault="00F11FDC"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F11FDC" w:rsidRPr="003F7CF1" w:rsidRDefault="00F11FDC"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F11FDC" w:rsidRPr="003F7CF1" w:rsidRDefault="00F11FDC"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F11FDC" w:rsidRPr="003F7CF1" w:rsidRDefault="00F11FDC"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F11FDC" w:rsidRPr="003F7CF1" w:rsidRDefault="00F11FDC"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F11FDC" w:rsidRPr="003F7CF1" w:rsidRDefault="00F11FDC"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F11FDC" w:rsidRPr="003F7CF1" w:rsidRDefault="00F11FDC"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F11FDC" w:rsidRPr="003F7CF1" w:rsidRDefault="00F11FDC"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F11FDC" w:rsidRPr="003F7CF1" w:rsidRDefault="00F11FDC"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F11FDC" w:rsidRPr="003F7CF1" w:rsidRDefault="00F11FDC"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F11FDC" w:rsidRPr="003F7CF1" w:rsidRDefault="00F11FDC"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F11FDC" w:rsidRPr="003F7CF1" w:rsidRDefault="00F11FDC"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F11FDC" w:rsidRPr="003F7CF1" w:rsidRDefault="00F11FDC" w:rsidP="00E80032">
                              <w:pPr>
                                <w:pStyle w:val="SourceCodeBoxText"/>
                                <w:rPr>
                                  <w:sz w:val="19"/>
                                  <w:szCs w:val="19"/>
                                  <w:lang w:val="en-US"/>
                                </w:rPr>
                              </w:pPr>
                              <w:r w:rsidRPr="003F7CF1">
                                <w:rPr>
                                  <w:sz w:val="19"/>
                                  <w:szCs w:val="19"/>
                                  <w:lang w:val="en-US"/>
                                </w:rPr>
                                <w:t>3</w:t>
                              </w:r>
                            </w:p>
                            <w:p w14:paraId="40F6D3AC" w14:textId="77777777" w:rsidR="00F11FDC" w:rsidRPr="003F7CF1" w:rsidRDefault="00F11FDC"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F11FDC" w:rsidRPr="003F7CF1" w:rsidRDefault="00F11FDC"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F11FDC" w:rsidRPr="003F7CF1" w:rsidRDefault="00F11FDC"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F11FDC" w:rsidRPr="003F7CF1" w:rsidRDefault="00F11FDC"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F11FDC" w:rsidRPr="003F7CF1" w:rsidRDefault="00F11FDC"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F11FDC" w:rsidRPr="003F7CF1" w:rsidRDefault="00F11FDC"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F11FDC" w:rsidRPr="003F7CF1" w:rsidRDefault="00F11FDC"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F11FDC" w:rsidRPr="003F7CF1" w:rsidRDefault="00F11FDC" w:rsidP="00E80032">
                        <w:pPr>
                          <w:pStyle w:val="SourceCodeBoxText"/>
                          <w:rPr>
                            <w:sz w:val="19"/>
                            <w:szCs w:val="19"/>
                            <w:lang w:val="en-US"/>
                          </w:rPr>
                        </w:pPr>
                        <w:r w:rsidRPr="003F7CF1">
                          <w:rPr>
                            <w:sz w:val="19"/>
                            <w:szCs w:val="19"/>
                            <w:lang w:val="en-US"/>
                          </w:rPr>
                          <w:t>3</w:t>
                        </w:r>
                      </w:p>
                      <w:p w14:paraId="40F6D3AC" w14:textId="77777777" w:rsidR="00F11FDC" w:rsidRPr="003F7CF1" w:rsidRDefault="00F11FDC"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F11FDC" w:rsidRPr="003F7CF1" w:rsidRDefault="00F11FDC"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F11FDC" w:rsidRPr="003F7CF1" w:rsidRDefault="00F11FDC"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F11FDC" w:rsidRPr="003F7CF1" w:rsidRDefault="00F11FDC"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F11FDC" w:rsidRPr="003F7CF1" w:rsidRDefault="00F11FDC"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F11FDC" w:rsidRPr="003F7CF1" w:rsidRDefault="00F11FDC"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F11FDC" w:rsidRPr="003F7CF1" w:rsidRDefault="00F11FDC"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F11FDC" w:rsidRPr="003F7CF1" w:rsidRDefault="00F11FDC"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F11FDC" w:rsidRPr="003F7CF1" w:rsidRDefault="00F11FDC"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F11FDC" w:rsidRPr="003F7CF1" w:rsidRDefault="00F11FDC"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F11FDC" w:rsidRPr="003F7CF1" w:rsidRDefault="00F11FDC"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F11FDC" w:rsidRPr="003F7CF1" w:rsidRDefault="00F11FDC"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6" w:history="1">
        <w:r w:rsidRPr="00EC76D5">
          <w:rPr>
            <w:rStyle w:val="CodeInText0"/>
          </w:rPr>
          <w:t>EXIT_SUCCESS</w:t>
        </w:r>
      </w:hyperlink>
      <w:r w:rsidRPr="00EC76D5">
        <w:t xml:space="preserve"> and </w:t>
      </w:r>
      <w:hyperlink r:id="rId27"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8"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9"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3"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4"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F11FDC" w:rsidRDefault="00F11FDC" w:rsidP="005F7461">
                              <w:pPr>
                                <w:spacing w:before="60" w:after="0"/>
                                <w:jc w:val="center"/>
                                <w:rPr>
                                  <w:lang w:val="sv-SE"/>
                                </w:rPr>
                              </w:pPr>
                              <w:r>
                                <w:rPr>
                                  <w:lang w:val="sv-SE"/>
                                </w:rPr>
                                <w:t>Preprocessor</w:t>
                              </w:r>
                            </w:p>
                            <w:p w14:paraId="04F32221" w14:textId="77777777" w:rsidR="00F11FDC" w:rsidRPr="00C7380D" w:rsidRDefault="00F11FDC"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F11FDC" w:rsidRPr="008541FD" w:rsidRDefault="00F11FDC" w:rsidP="005F7461">
                              <w:pPr>
                                <w:spacing w:before="60" w:after="0"/>
                                <w:jc w:val="center"/>
                              </w:pPr>
                              <w:r w:rsidRPr="008541FD">
                                <w:t>Source</w:t>
                              </w:r>
                              <w:r>
                                <w:t xml:space="preserve"> </w:t>
                              </w:r>
                              <w:r w:rsidRPr="008541FD">
                                <w:t>Code</w:t>
                              </w:r>
                            </w:p>
                            <w:p w14:paraId="4FCEAC5C" w14:textId="77777777" w:rsidR="00F11FDC" w:rsidRDefault="00F11FDC"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F11FDC" w:rsidRDefault="00F11FDC"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F11FDC" w:rsidRDefault="00F11FDC" w:rsidP="005F7461">
                              <w:pPr>
                                <w:pStyle w:val="Normalwebb"/>
                                <w:spacing w:before="60" w:line="256" w:lineRule="auto"/>
                                <w:jc w:val="center"/>
                              </w:pPr>
                              <w:r>
                                <w:rPr>
                                  <w:rFonts w:eastAsia="Calibri"/>
                                  <w:sz w:val="22"/>
                                  <w:szCs w:val="22"/>
                                  <w:lang w:val="en-US"/>
                                </w:rPr>
                                <w:t>Processed Code</w:t>
                              </w:r>
                            </w:p>
                            <w:p w14:paraId="14142DBC" w14:textId="77777777" w:rsidR="00F11FDC" w:rsidRDefault="00F11FDC"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F11FDC" w:rsidRDefault="00F11FDC"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F11FDC" w:rsidRDefault="00F11FDC" w:rsidP="005F7461">
                              <w:pPr>
                                <w:pStyle w:val="Normalwebb"/>
                                <w:spacing w:before="60" w:line="254" w:lineRule="auto"/>
                                <w:jc w:val="center"/>
                              </w:pPr>
                              <w:r>
                                <w:rPr>
                                  <w:rFonts w:eastAsia="Calibri"/>
                                  <w:sz w:val="22"/>
                                  <w:szCs w:val="22"/>
                                  <w:lang w:val="en-US"/>
                                </w:rPr>
                                <w:t>Syntax Tree</w:t>
                              </w:r>
                            </w:p>
                            <w:p w14:paraId="070DB26E" w14:textId="77777777" w:rsidR="00F11FDC" w:rsidRDefault="00F11FD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F11FDC" w:rsidRDefault="00F11FDC"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F11FDC" w:rsidRDefault="00F11FDC" w:rsidP="005F7461">
                              <w:pPr>
                                <w:pStyle w:val="Normalwebb"/>
                                <w:spacing w:before="60" w:line="252" w:lineRule="auto"/>
                                <w:jc w:val="center"/>
                              </w:pPr>
                              <w:r>
                                <w:rPr>
                                  <w:rFonts w:eastAsia="Calibri"/>
                                  <w:sz w:val="22"/>
                                  <w:szCs w:val="22"/>
                                  <w:lang w:val="en-US"/>
                                </w:rPr>
                                <w:t>Optimized Syntax Tree</w:t>
                              </w:r>
                            </w:p>
                            <w:p w14:paraId="3315953C" w14:textId="77777777" w:rsidR="00F11FDC" w:rsidRDefault="00F11FD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F11FDC" w:rsidRDefault="00F11FDC"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F11FDC" w:rsidRDefault="00F11FDC" w:rsidP="005F7461">
                              <w:pPr>
                                <w:pStyle w:val="Normalwebb"/>
                                <w:spacing w:before="60" w:line="252" w:lineRule="auto"/>
                                <w:jc w:val="center"/>
                              </w:pPr>
                              <w:r>
                                <w:rPr>
                                  <w:rFonts w:eastAsia="Calibri"/>
                                  <w:sz w:val="22"/>
                                  <w:szCs w:val="22"/>
                                  <w:lang w:val="en-US"/>
                                </w:rPr>
                                <w:t>Middle Code List</w:t>
                              </w:r>
                            </w:p>
                            <w:p w14:paraId="321C1BE9" w14:textId="77777777" w:rsidR="00F11FDC" w:rsidRDefault="00F11FD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F11FDC" w:rsidRDefault="00F11FDC" w:rsidP="005F7461">
                              <w:pPr>
                                <w:pStyle w:val="Normalwebb"/>
                                <w:spacing w:before="60" w:line="252" w:lineRule="auto"/>
                                <w:jc w:val="center"/>
                              </w:pPr>
                              <w:r>
                                <w:rPr>
                                  <w:rFonts w:eastAsia="Calibri"/>
                                  <w:sz w:val="22"/>
                                  <w:szCs w:val="22"/>
                                  <w:lang w:val="en-US"/>
                                </w:rPr>
                                <w:t>Optimized Middle Code List</w:t>
                              </w:r>
                            </w:p>
                            <w:p w14:paraId="4CF9CB98" w14:textId="77777777" w:rsidR="00F11FDC" w:rsidRDefault="00F11FDC"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F11FDC" w:rsidRDefault="00F11FDC"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F11FDC" w:rsidRDefault="00F11FDC"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F11FDC" w:rsidRDefault="00F11FDC" w:rsidP="005F7461">
                        <w:pPr>
                          <w:spacing w:before="60" w:after="0"/>
                          <w:jc w:val="center"/>
                          <w:rPr>
                            <w:lang w:val="sv-SE"/>
                          </w:rPr>
                        </w:pPr>
                        <w:r>
                          <w:rPr>
                            <w:lang w:val="sv-SE"/>
                          </w:rPr>
                          <w:t>Preprocessor</w:t>
                        </w:r>
                      </w:p>
                      <w:p w14:paraId="04F32221" w14:textId="77777777" w:rsidR="00F11FDC" w:rsidRPr="00C7380D" w:rsidRDefault="00F11FDC"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F11FDC" w:rsidRPr="008541FD" w:rsidRDefault="00F11FDC" w:rsidP="005F7461">
                        <w:pPr>
                          <w:spacing w:before="60" w:after="0"/>
                          <w:jc w:val="center"/>
                        </w:pPr>
                        <w:r w:rsidRPr="008541FD">
                          <w:t>Source</w:t>
                        </w:r>
                        <w:r>
                          <w:t xml:space="preserve"> </w:t>
                        </w:r>
                        <w:r w:rsidRPr="008541FD">
                          <w:t>Code</w:t>
                        </w:r>
                      </w:p>
                      <w:p w14:paraId="4FCEAC5C" w14:textId="77777777" w:rsidR="00F11FDC" w:rsidRDefault="00F11FDC"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F11FDC" w:rsidRDefault="00F11FDC"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F11FDC" w:rsidRDefault="00F11FDC" w:rsidP="005F7461">
                        <w:pPr>
                          <w:pStyle w:val="Normalwebb"/>
                          <w:spacing w:before="60" w:line="256" w:lineRule="auto"/>
                          <w:jc w:val="center"/>
                        </w:pPr>
                        <w:r>
                          <w:rPr>
                            <w:rFonts w:eastAsia="Calibri"/>
                            <w:sz w:val="22"/>
                            <w:szCs w:val="22"/>
                            <w:lang w:val="en-US"/>
                          </w:rPr>
                          <w:t>Processed Code</w:t>
                        </w:r>
                      </w:p>
                      <w:p w14:paraId="14142DBC" w14:textId="77777777" w:rsidR="00F11FDC" w:rsidRDefault="00F11FDC"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F11FDC" w:rsidRDefault="00F11FDC"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F11FDC" w:rsidRDefault="00F11FDC" w:rsidP="005F7461">
                        <w:pPr>
                          <w:pStyle w:val="Normalwebb"/>
                          <w:spacing w:before="60" w:line="254" w:lineRule="auto"/>
                          <w:jc w:val="center"/>
                        </w:pPr>
                        <w:r>
                          <w:rPr>
                            <w:rFonts w:eastAsia="Calibri"/>
                            <w:sz w:val="22"/>
                            <w:szCs w:val="22"/>
                            <w:lang w:val="en-US"/>
                          </w:rPr>
                          <w:t>Syntax Tree</w:t>
                        </w:r>
                      </w:p>
                      <w:p w14:paraId="070DB26E" w14:textId="77777777" w:rsidR="00F11FDC" w:rsidRDefault="00F11FDC"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F11FDC" w:rsidRDefault="00F11FDC"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F11FDC" w:rsidRDefault="00F11FDC" w:rsidP="005F7461">
                        <w:pPr>
                          <w:pStyle w:val="Normalwebb"/>
                          <w:spacing w:before="60" w:line="252" w:lineRule="auto"/>
                          <w:jc w:val="center"/>
                        </w:pPr>
                        <w:r>
                          <w:rPr>
                            <w:rFonts w:eastAsia="Calibri"/>
                            <w:sz w:val="22"/>
                            <w:szCs w:val="22"/>
                            <w:lang w:val="en-US"/>
                          </w:rPr>
                          <w:t>Optimized Syntax Tree</w:t>
                        </w:r>
                      </w:p>
                      <w:p w14:paraId="3315953C" w14:textId="77777777" w:rsidR="00F11FDC" w:rsidRDefault="00F11FDC"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F11FDC" w:rsidRDefault="00F11FDC"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F11FDC" w:rsidRDefault="00F11FDC" w:rsidP="005F7461">
                        <w:pPr>
                          <w:pStyle w:val="Normalwebb"/>
                          <w:spacing w:before="60" w:line="252" w:lineRule="auto"/>
                          <w:jc w:val="center"/>
                        </w:pPr>
                        <w:r>
                          <w:rPr>
                            <w:rFonts w:eastAsia="Calibri"/>
                            <w:sz w:val="22"/>
                            <w:szCs w:val="22"/>
                            <w:lang w:val="en-US"/>
                          </w:rPr>
                          <w:t>Middle Code List</w:t>
                        </w:r>
                      </w:p>
                      <w:p w14:paraId="321C1BE9" w14:textId="77777777" w:rsidR="00F11FDC" w:rsidRDefault="00F11FDC"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F11FDC" w:rsidRDefault="00F11FDC" w:rsidP="005F7461">
                        <w:pPr>
                          <w:pStyle w:val="Normalwebb"/>
                          <w:spacing w:before="60" w:line="252" w:lineRule="auto"/>
                          <w:jc w:val="center"/>
                        </w:pPr>
                        <w:r>
                          <w:rPr>
                            <w:rFonts w:eastAsia="Calibri"/>
                            <w:sz w:val="22"/>
                            <w:szCs w:val="22"/>
                            <w:lang w:val="en-US"/>
                          </w:rPr>
                          <w:t>Optimized Middle Code List</w:t>
                        </w:r>
                      </w:p>
                      <w:p w14:paraId="4CF9CB98" w14:textId="77777777" w:rsidR="00F11FDC" w:rsidRDefault="00F11FDC"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F11FDC" w:rsidRDefault="00F11FDC"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F11FDC" w:rsidRDefault="00F11FDC"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F11FDC" w:rsidRDefault="00F11FDC" w:rsidP="006F14D0">
                              <w:pPr>
                                <w:spacing w:before="60" w:after="0"/>
                                <w:jc w:val="center"/>
                                <w:rPr>
                                  <w:lang w:val="sv-SE"/>
                                </w:rPr>
                              </w:pPr>
                              <w:r>
                                <w:rPr>
                                  <w:lang w:val="sv-SE"/>
                                </w:rPr>
                                <w:t>Preprocessor</w:t>
                              </w:r>
                            </w:p>
                            <w:p w14:paraId="2CD90E0F" w14:textId="77777777" w:rsidR="00F11FDC" w:rsidRPr="00C7380D" w:rsidRDefault="00F11FDC"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F11FDC" w:rsidRPr="008541FD" w:rsidRDefault="00F11FDC" w:rsidP="006F14D0">
                              <w:pPr>
                                <w:spacing w:before="60" w:after="0"/>
                                <w:jc w:val="center"/>
                              </w:pPr>
                              <w:r w:rsidRPr="008541FD">
                                <w:t>Source</w:t>
                              </w:r>
                              <w:r>
                                <w:t xml:space="preserve"> </w:t>
                              </w:r>
                              <w:r w:rsidRPr="008541FD">
                                <w:t>Code</w:t>
                              </w:r>
                            </w:p>
                            <w:p w14:paraId="1314F231" w14:textId="77777777" w:rsidR="00F11FDC" w:rsidRDefault="00F11FDC"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F11FDC" w:rsidRDefault="00F11FDC"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F11FDC" w:rsidRDefault="00F11FDC" w:rsidP="006F14D0">
                              <w:pPr>
                                <w:pStyle w:val="Normalwebb"/>
                                <w:spacing w:before="60" w:line="256" w:lineRule="auto"/>
                                <w:jc w:val="center"/>
                              </w:pPr>
                              <w:r>
                                <w:rPr>
                                  <w:rFonts w:eastAsia="Calibri"/>
                                  <w:sz w:val="22"/>
                                  <w:szCs w:val="22"/>
                                  <w:lang w:val="en-US"/>
                                </w:rPr>
                                <w:t>Processed Code</w:t>
                              </w:r>
                            </w:p>
                            <w:p w14:paraId="705B7689" w14:textId="77777777" w:rsidR="00F11FDC" w:rsidRDefault="00F11FDC"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F11FDC" w:rsidRDefault="00F11FDC"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F11FDC" w:rsidRDefault="00F11FDC" w:rsidP="006F14D0">
                              <w:pPr>
                                <w:pStyle w:val="Normalwebb"/>
                                <w:spacing w:before="60" w:line="254" w:lineRule="auto"/>
                                <w:jc w:val="center"/>
                              </w:pPr>
                              <w:r>
                                <w:rPr>
                                  <w:rFonts w:eastAsia="Calibri"/>
                                  <w:sz w:val="22"/>
                                  <w:szCs w:val="22"/>
                                  <w:lang w:val="en-US"/>
                                </w:rPr>
                                <w:t>Syntax Tree</w:t>
                              </w:r>
                            </w:p>
                            <w:p w14:paraId="20988EE2" w14:textId="77777777" w:rsidR="00F11FDC" w:rsidRDefault="00F11FD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F11FDC" w:rsidRDefault="00F11FDC"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F11FDC" w:rsidRDefault="00F11FDC" w:rsidP="006F14D0">
                              <w:pPr>
                                <w:pStyle w:val="Normalwebb"/>
                                <w:spacing w:before="60" w:line="252" w:lineRule="auto"/>
                                <w:jc w:val="center"/>
                              </w:pPr>
                              <w:r>
                                <w:rPr>
                                  <w:rFonts w:eastAsia="Calibri"/>
                                  <w:sz w:val="22"/>
                                  <w:szCs w:val="22"/>
                                  <w:lang w:val="en-US"/>
                                </w:rPr>
                                <w:t>Optimized Syntax Tree</w:t>
                              </w:r>
                            </w:p>
                            <w:p w14:paraId="35223DB0" w14:textId="77777777" w:rsidR="00F11FDC" w:rsidRDefault="00F11FD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F11FDC" w:rsidRDefault="00F11FDC"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F11FDC" w:rsidRDefault="00F11FDC" w:rsidP="006F14D0">
                              <w:pPr>
                                <w:pStyle w:val="Normalwebb"/>
                                <w:spacing w:before="60" w:line="252" w:lineRule="auto"/>
                                <w:jc w:val="center"/>
                              </w:pPr>
                              <w:r>
                                <w:rPr>
                                  <w:rFonts w:eastAsia="Calibri"/>
                                  <w:sz w:val="22"/>
                                  <w:szCs w:val="22"/>
                                  <w:lang w:val="en-US"/>
                                </w:rPr>
                                <w:t>Middle Code List</w:t>
                              </w:r>
                            </w:p>
                            <w:p w14:paraId="5410A942" w14:textId="77777777" w:rsidR="00F11FDC" w:rsidRDefault="00F11FD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F11FDC" w:rsidRDefault="00F11FDC" w:rsidP="006F14D0">
                              <w:pPr>
                                <w:pStyle w:val="Normalwebb"/>
                                <w:spacing w:before="60" w:line="252" w:lineRule="auto"/>
                                <w:jc w:val="center"/>
                              </w:pPr>
                              <w:r>
                                <w:rPr>
                                  <w:rFonts w:eastAsia="Calibri"/>
                                  <w:sz w:val="22"/>
                                  <w:szCs w:val="22"/>
                                  <w:lang w:val="en-US"/>
                                </w:rPr>
                                <w:t>Optimized Middle Code List</w:t>
                              </w:r>
                            </w:p>
                            <w:p w14:paraId="36F7A1DE" w14:textId="77777777" w:rsidR="00F11FDC" w:rsidRDefault="00F11FDC"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F11FDC" w:rsidRDefault="00F11FDC"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F11FDC" w:rsidRDefault="00F11FDC"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F11FDC" w:rsidRDefault="00F11FDC" w:rsidP="006F14D0">
                        <w:pPr>
                          <w:spacing w:before="60" w:after="0"/>
                          <w:jc w:val="center"/>
                          <w:rPr>
                            <w:lang w:val="sv-SE"/>
                          </w:rPr>
                        </w:pPr>
                        <w:r>
                          <w:rPr>
                            <w:lang w:val="sv-SE"/>
                          </w:rPr>
                          <w:t>Preprocessor</w:t>
                        </w:r>
                      </w:p>
                      <w:p w14:paraId="2CD90E0F" w14:textId="77777777" w:rsidR="00F11FDC" w:rsidRPr="00C7380D" w:rsidRDefault="00F11FDC"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F11FDC" w:rsidRPr="008541FD" w:rsidRDefault="00F11FDC" w:rsidP="006F14D0">
                        <w:pPr>
                          <w:spacing w:before="60" w:after="0"/>
                          <w:jc w:val="center"/>
                        </w:pPr>
                        <w:r w:rsidRPr="008541FD">
                          <w:t>Source</w:t>
                        </w:r>
                        <w:r>
                          <w:t xml:space="preserve"> </w:t>
                        </w:r>
                        <w:r w:rsidRPr="008541FD">
                          <w:t>Code</w:t>
                        </w:r>
                      </w:p>
                      <w:p w14:paraId="1314F231" w14:textId="77777777" w:rsidR="00F11FDC" w:rsidRDefault="00F11FDC"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F11FDC" w:rsidRDefault="00F11FDC"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F11FDC" w:rsidRDefault="00F11FDC" w:rsidP="006F14D0">
                        <w:pPr>
                          <w:pStyle w:val="Normalwebb"/>
                          <w:spacing w:before="60" w:line="256" w:lineRule="auto"/>
                          <w:jc w:val="center"/>
                        </w:pPr>
                        <w:r>
                          <w:rPr>
                            <w:rFonts w:eastAsia="Calibri"/>
                            <w:sz w:val="22"/>
                            <w:szCs w:val="22"/>
                            <w:lang w:val="en-US"/>
                          </w:rPr>
                          <w:t>Processed Code</w:t>
                        </w:r>
                      </w:p>
                      <w:p w14:paraId="705B7689" w14:textId="77777777" w:rsidR="00F11FDC" w:rsidRDefault="00F11FDC"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F11FDC" w:rsidRDefault="00F11FDC"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F11FDC" w:rsidRDefault="00F11FDC" w:rsidP="006F14D0">
                        <w:pPr>
                          <w:pStyle w:val="Normalwebb"/>
                          <w:spacing w:before="60" w:line="254" w:lineRule="auto"/>
                          <w:jc w:val="center"/>
                        </w:pPr>
                        <w:r>
                          <w:rPr>
                            <w:rFonts w:eastAsia="Calibri"/>
                            <w:sz w:val="22"/>
                            <w:szCs w:val="22"/>
                            <w:lang w:val="en-US"/>
                          </w:rPr>
                          <w:t>Syntax Tree</w:t>
                        </w:r>
                      </w:p>
                      <w:p w14:paraId="20988EE2" w14:textId="77777777" w:rsidR="00F11FDC" w:rsidRDefault="00F11FDC"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F11FDC" w:rsidRDefault="00F11FDC"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F11FDC" w:rsidRDefault="00F11FDC" w:rsidP="006F14D0">
                        <w:pPr>
                          <w:pStyle w:val="Normalwebb"/>
                          <w:spacing w:before="60" w:line="252" w:lineRule="auto"/>
                          <w:jc w:val="center"/>
                        </w:pPr>
                        <w:r>
                          <w:rPr>
                            <w:rFonts w:eastAsia="Calibri"/>
                            <w:sz w:val="22"/>
                            <w:szCs w:val="22"/>
                            <w:lang w:val="en-US"/>
                          </w:rPr>
                          <w:t>Optimized Syntax Tree</w:t>
                        </w:r>
                      </w:p>
                      <w:p w14:paraId="35223DB0" w14:textId="77777777" w:rsidR="00F11FDC" w:rsidRDefault="00F11FDC"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F11FDC" w:rsidRDefault="00F11FDC"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F11FDC" w:rsidRDefault="00F11FDC" w:rsidP="006F14D0">
                        <w:pPr>
                          <w:pStyle w:val="Normalwebb"/>
                          <w:spacing w:before="60" w:line="252" w:lineRule="auto"/>
                          <w:jc w:val="center"/>
                        </w:pPr>
                        <w:r>
                          <w:rPr>
                            <w:rFonts w:eastAsia="Calibri"/>
                            <w:sz w:val="22"/>
                            <w:szCs w:val="22"/>
                            <w:lang w:val="en-US"/>
                          </w:rPr>
                          <w:t>Middle Code List</w:t>
                        </w:r>
                      </w:p>
                      <w:p w14:paraId="5410A942" w14:textId="77777777" w:rsidR="00F11FDC" w:rsidRDefault="00F11FDC"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F11FDC" w:rsidRDefault="00F11FDC" w:rsidP="006F14D0">
                        <w:pPr>
                          <w:pStyle w:val="Normalwebb"/>
                          <w:spacing w:before="60" w:line="252" w:lineRule="auto"/>
                          <w:jc w:val="center"/>
                        </w:pPr>
                        <w:r>
                          <w:rPr>
                            <w:rFonts w:eastAsia="Calibri"/>
                            <w:sz w:val="22"/>
                            <w:szCs w:val="22"/>
                            <w:lang w:val="en-US"/>
                          </w:rPr>
                          <w:t>Optimized Middle Code List</w:t>
                        </w:r>
                      </w:p>
                      <w:p w14:paraId="36F7A1DE" w14:textId="77777777" w:rsidR="00F11FDC" w:rsidRDefault="00F11FDC"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F11FDC" w:rsidRDefault="00F11FDC"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F11FDC" w:rsidRDefault="00F11FDC"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F11FDC" w:rsidRDefault="00F11FDC">
      <w:pPr>
        <w:pStyle w:val="Kommentarer"/>
      </w:pPr>
      <w:r>
        <w:rPr>
          <w:rStyle w:val="Kommentarsreferens"/>
        </w:rPr>
        <w:annotationRef/>
      </w:r>
    </w:p>
    <w:p w14:paraId="01C1DAD9" w14:textId="77777777" w:rsidR="00F11FDC" w:rsidRDefault="00CE5113">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F11FDC" w:rsidRDefault="00F11FDC">
      <w:pPr>
        <w:pStyle w:val="Kommentarer"/>
      </w:pPr>
      <w:r>
        <w:rPr>
          <w:rStyle w:val="Kommentarsreferens"/>
        </w:rPr>
        <w:annotationRef/>
      </w:r>
    </w:p>
    <w:p w14:paraId="533EC9EE" w14:textId="77777777" w:rsidR="00F11FDC" w:rsidRDefault="00CE5113">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F11FDC" w:rsidRDefault="00F11FDC" w:rsidP="006C7309">
      <w:pPr>
        <w:spacing w:line="240" w:lineRule="auto"/>
      </w:pPr>
      <w:r>
        <w:separator/>
      </w:r>
    </w:p>
  </w:endnote>
  <w:endnote w:type="continuationSeparator" w:id="0">
    <w:p w14:paraId="0DD18C9D" w14:textId="77777777" w:rsidR="00F11FDC" w:rsidRDefault="00F11FDC"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F11FDC" w:rsidRDefault="00F11FDC" w:rsidP="006C7309">
      <w:pPr>
        <w:spacing w:line="240" w:lineRule="auto"/>
      </w:pPr>
      <w:r>
        <w:separator/>
      </w:r>
    </w:p>
  </w:footnote>
  <w:footnote w:type="continuationSeparator" w:id="0">
    <w:p w14:paraId="0BA3DA21" w14:textId="77777777" w:rsidR="00F11FDC" w:rsidRDefault="00F11FDC" w:rsidP="006C7309">
      <w:pPr>
        <w:spacing w:line="240" w:lineRule="auto"/>
      </w:pPr>
      <w:r>
        <w:continuationSeparator/>
      </w:r>
    </w:p>
  </w:footnote>
  <w:footnote w:id="1">
    <w:p w14:paraId="073943A1" w14:textId="0E9731C3" w:rsidR="00F11FDC" w:rsidRPr="00304E17" w:rsidRDefault="00F11FDC">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F11FDC" w:rsidRPr="007E20F3" w:rsidRDefault="00F11FDC"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F11FDC" w:rsidRPr="00214B10" w:rsidRDefault="00F11FDC"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F11FDC" w:rsidRPr="007E20F3" w:rsidRDefault="00F11FDC"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F11FDC" w:rsidRPr="00E01F3C" w:rsidRDefault="00F11FDC"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F11FDC" w:rsidRDefault="00F11FDC"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F11FDC" w:rsidRPr="006646C9" w:rsidRDefault="00F11FDC" w:rsidP="00E40B78">
      <w:pPr>
        <w:pStyle w:val="Code"/>
      </w:pPr>
      <w:r>
        <w:t>printf("int: %i, double %f", 123, 23.45);</w:t>
      </w:r>
    </w:p>
  </w:footnote>
  <w:footnote w:id="7">
    <w:p w14:paraId="185C09F4" w14:textId="77777777" w:rsidR="00F11FDC" w:rsidRPr="00D93CD3" w:rsidRDefault="00F11FDC"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F11FDC" w:rsidRPr="0041681A" w:rsidRDefault="00F11FDC">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F11FDC" w:rsidRPr="008A39BB" w:rsidRDefault="00F11FDC">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F11FDC" w:rsidRPr="00DB458B" w:rsidRDefault="00F11FDC"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F11FDC" w:rsidRDefault="00F11FDC"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F11FDC" w:rsidRPr="00DB458B" w:rsidRDefault="00F11FDC">
      <w:pPr>
        <w:pStyle w:val="Fotnotstext"/>
      </w:pPr>
    </w:p>
  </w:footnote>
  <w:footnote w:id="12">
    <w:p w14:paraId="6F2CD1AD" w14:textId="01D73667" w:rsidR="00F11FDC" w:rsidRPr="00615CDB" w:rsidRDefault="00F11FDC">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F11FDC" w:rsidRPr="00725EAE" w:rsidRDefault="00F11FDC"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F11FDC" w:rsidRPr="00B4576D" w:rsidRDefault="00F11FDC"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F11FDC" w:rsidRPr="00080A22" w:rsidRDefault="00F11FDC"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F11FDC" w:rsidRDefault="00F11FDC"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F11FDC" w:rsidRDefault="00F11FDC" w:rsidP="00E80032">
      <w:pPr>
        <w:pStyle w:val="Code"/>
      </w:pPr>
      <w:r>
        <w:t>#define BOOL int</w:t>
      </w:r>
    </w:p>
    <w:p w14:paraId="5A8A6026" w14:textId="77777777" w:rsidR="00F11FDC" w:rsidRDefault="00F11FDC" w:rsidP="00E80032">
      <w:pPr>
        <w:pStyle w:val="Code"/>
      </w:pPr>
      <w:r>
        <w:t>#define TRUE 1</w:t>
      </w:r>
    </w:p>
    <w:p w14:paraId="09976B6C" w14:textId="77777777" w:rsidR="00F11FDC" w:rsidRPr="00BF232B" w:rsidRDefault="00F11FDC" w:rsidP="00E80032">
      <w:pPr>
        <w:pStyle w:val="Code"/>
      </w:pPr>
      <w:r>
        <w:t>#define FALSE 0</w:t>
      </w:r>
    </w:p>
  </w:footnote>
  <w:footnote w:id="17">
    <w:p w14:paraId="1100CB01" w14:textId="77777777" w:rsidR="00F11FDC" w:rsidRDefault="00F11FDC"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F11FDC" w:rsidRDefault="00F11FDC" w:rsidP="00E80032">
      <w:r>
        <w:rPr>
          <w:rStyle w:val="Fotnotsreferens"/>
        </w:rPr>
        <w:footnoteRef/>
      </w:r>
      <w:r>
        <w:t xml:space="preserve"> Depending of the compiler and its warning level settings.</w:t>
      </w:r>
    </w:p>
  </w:footnote>
  <w:footnote w:id="19">
    <w:p w14:paraId="3D554D37" w14:textId="77777777" w:rsidR="00F11FDC" w:rsidRPr="004679D4" w:rsidRDefault="00F11FDC"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F11FDC" w:rsidRPr="00C03AB7" w:rsidRDefault="00F11FDC"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F11FDC" w:rsidRPr="000C5114" w:rsidRDefault="00F11FDC"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F11FDC" w:rsidRPr="002343ED" w:rsidRDefault="00F11FDC"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F11FDC" w:rsidRDefault="00F11FDC" w:rsidP="00E80032">
      <w:r>
        <w:rPr>
          <w:rStyle w:val="Fotnotsreferens"/>
        </w:rPr>
        <w:footnoteRef/>
      </w:r>
      <w:r>
        <w:t xml:space="preserve"> However, we have no knowledge about the actual address; it may be 10,000 or anything else.</w:t>
      </w:r>
    </w:p>
  </w:footnote>
  <w:footnote w:id="24">
    <w:p w14:paraId="575EFDCD" w14:textId="77777777" w:rsidR="00F11FDC" w:rsidRPr="009B0162" w:rsidRDefault="00F11FDC"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F11FDC" w:rsidRDefault="00F11FDC"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F11FDC" w:rsidRDefault="00F11FDC"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F11FDC" w:rsidRPr="00E554CC" w:rsidRDefault="00F11FDC"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F11FDC" w:rsidRPr="00391B01" w:rsidRDefault="00F11FDC"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F11FDC" w:rsidRDefault="00F11FDC"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F11FDC" w:rsidRDefault="00F11FDC"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F11FDC" w:rsidRDefault="00F11FDC" w:rsidP="00E80032">
      <w:r>
        <w:rPr>
          <w:rStyle w:val="Fotnotsreferens"/>
        </w:rPr>
        <w:footnoteRef/>
      </w:r>
      <w:r>
        <w:t xml:space="preserve"> There is no rational explanation, just accept it.</w:t>
      </w:r>
    </w:p>
  </w:footnote>
  <w:footnote w:id="32">
    <w:p w14:paraId="0B9FD0C4" w14:textId="77777777" w:rsidR="00F11FDC" w:rsidRDefault="00F11FDC"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F11FDC" w:rsidRPr="00EF01A1" w:rsidRDefault="00F11FDC"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F11FDC" w:rsidRPr="008655EC" w:rsidRDefault="00F11FDC"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61C"/>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73E"/>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4A"/>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B75"/>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23D"/>
    <w:rsid w:val="001E1313"/>
    <w:rsid w:val="001E135B"/>
    <w:rsid w:val="001E1415"/>
    <w:rsid w:val="001E164D"/>
    <w:rsid w:val="001E167A"/>
    <w:rsid w:val="001E16C4"/>
    <w:rsid w:val="001E171D"/>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D3C"/>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16"/>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41AE"/>
    <w:rsid w:val="002845FF"/>
    <w:rsid w:val="00284767"/>
    <w:rsid w:val="00284795"/>
    <w:rsid w:val="00284CFE"/>
    <w:rsid w:val="00284FC9"/>
    <w:rsid w:val="002851BF"/>
    <w:rsid w:val="002856B2"/>
    <w:rsid w:val="002857BA"/>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1CBD"/>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C9C"/>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60D"/>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7E2"/>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6FC"/>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552"/>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66F"/>
    <w:rsid w:val="005D596A"/>
    <w:rsid w:val="005D5BC3"/>
    <w:rsid w:val="005D5CFD"/>
    <w:rsid w:val="005D5DB0"/>
    <w:rsid w:val="005D5FFE"/>
    <w:rsid w:val="005D6249"/>
    <w:rsid w:val="005D6712"/>
    <w:rsid w:val="005D6B52"/>
    <w:rsid w:val="005D6F45"/>
    <w:rsid w:val="005D6FD0"/>
    <w:rsid w:val="005D70ED"/>
    <w:rsid w:val="005D7BF3"/>
    <w:rsid w:val="005D7F68"/>
    <w:rsid w:val="005E09A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0C"/>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005"/>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AA9"/>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296"/>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5F5"/>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FF3"/>
    <w:rsid w:val="008361EE"/>
    <w:rsid w:val="00836507"/>
    <w:rsid w:val="00836639"/>
    <w:rsid w:val="008366EA"/>
    <w:rsid w:val="0083682E"/>
    <w:rsid w:val="00836D38"/>
    <w:rsid w:val="00836DBF"/>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29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AE8"/>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7E"/>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3E4"/>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CF4"/>
    <w:rsid w:val="00A12F57"/>
    <w:rsid w:val="00A132A5"/>
    <w:rsid w:val="00A134C9"/>
    <w:rsid w:val="00A138C7"/>
    <w:rsid w:val="00A13B63"/>
    <w:rsid w:val="00A13E18"/>
    <w:rsid w:val="00A1408B"/>
    <w:rsid w:val="00A148A2"/>
    <w:rsid w:val="00A14DC8"/>
    <w:rsid w:val="00A1548B"/>
    <w:rsid w:val="00A164D6"/>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B4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62A"/>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4AA"/>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05F"/>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03"/>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5FD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113"/>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1A"/>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F83"/>
    <w:rsid w:val="00D71068"/>
    <w:rsid w:val="00D710DF"/>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3E48"/>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B16"/>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07B"/>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1FDC"/>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hyperlink" Target="http://www.cplusplus.com/reference/clibrary/cstdlib/EXIT_SUCCESS/"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http://shop.oreilly.com/product/9780596006976.do"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0.png"/><Relationship Id="rId33" Type="http://schemas.openxmlformats.org/officeDocument/2006/relationships/hyperlink" Target="http://www.amazon.com/s/ref=ntt_athr_dp_sr_1?_encoding=UTF8&amp;sort=relevancerank&amp;search-alias=books&amp;ie=UTF8&amp;field-author=Paul%20J.%20Deitel"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7.wmf"/><Relationship Id="rId29" Type="http://schemas.openxmlformats.org/officeDocument/2006/relationships/hyperlink" Target="http://www.cplusplus.com/reference/clibrary/cstdlib/RAND_MA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image" Target="media/image9.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hyperlink" Target="http://sv.wikipedia.org/wiki/Greenwich_Mean_Time" TargetMode="External"/><Relationship Id="rId36"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6.wmf"/><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image" Target="media/image8.wmf"/><Relationship Id="rId27" Type="http://schemas.openxmlformats.org/officeDocument/2006/relationships/hyperlink" Target="http://www.cplusplus.com/reference/clibrary/cstdlib/EXIT_FAILURE/" TargetMode="External"/><Relationship Id="rId30" Type="http://schemas.openxmlformats.org/officeDocument/2006/relationships/comments" Target="comments.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854</TotalTime>
  <Pages>432</Pages>
  <Words>203014</Words>
  <Characters>1075980</Characters>
  <Application>Microsoft Office Word</Application>
  <DocSecurity>0</DocSecurity>
  <Lines>8966</Lines>
  <Paragraphs>2552</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6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98</cp:revision>
  <cp:lastPrinted>2017-05-07T13:41:00Z</cp:lastPrinted>
  <dcterms:created xsi:type="dcterms:W3CDTF">2020-05-20T16:12:00Z</dcterms:created>
  <dcterms:modified xsi:type="dcterms:W3CDTF">2020-07-12T08:57:00Z</dcterms:modified>
</cp:coreProperties>
</file>